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EE673" w14:textId="77777777" w:rsidR="009E63B5" w:rsidRDefault="009E63B5" w:rsidP="009E63B5">
      <w:pPr>
        <w:pStyle w:val="Heading1"/>
        <w:tabs>
          <w:tab w:val="left" w:pos="1663"/>
        </w:tabs>
        <w:ind w:left="1136"/>
        <w:rPr>
          <w:color w:val="2F3B4F"/>
        </w:rPr>
      </w:pPr>
      <w:r w:rsidRPr="009E63B5">
        <w:rPr>
          <w:color w:val="2F3B4F"/>
        </w:rPr>
        <w:t>TESTING REPORT</w:t>
      </w:r>
    </w:p>
    <w:p w14:paraId="240BB4ED" w14:textId="77777777" w:rsidR="009E63B5" w:rsidRDefault="009E63B5" w:rsidP="009E63B5">
      <w:pPr>
        <w:pStyle w:val="Heading1"/>
        <w:tabs>
          <w:tab w:val="left" w:pos="1663"/>
        </w:tabs>
        <w:ind w:left="1136"/>
        <w:rPr>
          <w:color w:val="2F3B4F"/>
        </w:rPr>
      </w:pPr>
    </w:p>
    <w:p w14:paraId="55F13708" w14:textId="30BB7F34" w:rsidR="009E63B5" w:rsidRDefault="009E63B5" w:rsidP="009E63B5">
      <w:pPr>
        <w:pStyle w:val="Heading1"/>
        <w:tabs>
          <w:tab w:val="left" w:pos="1663"/>
        </w:tabs>
        <w:ind w:left="1136"/>
        <w:rPr>
          <w:color w:val="2F3B4F"/>
        </w:rPr>
      </w:pPr>
      <w:r>
        <w:rPr>
          <w:color w:val="2F3B4F"/>
        </w:rPr>
        <w:t>Grabit</w:t>
      </w:r>
    </w:p>
    <w:p w14:paraId="25481F94" w14:textId="4B51ACCA" w:rsidR="009E63B5" w:rsidRDefault="009E63B5" w:rsidP="009E63B5">
      <w:pPr>
        <w:pStyle w:val="Heading1"/>
        <w:tabs>
          <w:tab w:val="left" w:pos="1663"/>
        </w:tabs>
        <w:ind w:left="1136" w:firstLine="0"/>
        <w:rPr>
          <w:color w:val="2F3B4F"/>
        </w:rPr>
      </w:pPr>
    </w:p>
    <w:p w14:paraId="7DBD976A" w14:textId="77777777" w:rsidR="009E63B5" w:rsidRDefault="009E63B5" w:rsidP="009E63B5">
      <w:pPr>
        <w:pStyle w:val="Heading1"/>
        <w:tabs>
          <w:tab w:val="left" w:pos="1663"/>
        </w:tabs>
        <w:ind w:left="1136"/>
      </w:pPr>
      <w:r w:rsidRPr="009E63B5">
        <w:rPr>
          <w:color w:val="2F3B4F"/>
        </w:rPr>
        <w:t>Overview</w:t>
      </w:r>
      <w:r w:rsidRPr="009E63B5">
        <w:t xml:space="preserve"> </w:t>
      </w:r>
    </w:p>
    <w:p w14:paraId="04F9159E" w14:textId="718EA5DC" w:rsidR="009E63B5" w:rsidRDefault="009E63B5" w:rsidP="009E63B5">
      <w:pPr>
        <w:pStyle w:val="BodyText"/>
        <w:ind w:firstLine="610"/>
        <w:rPr>
          <w:color w:val="2F3B4F"/>
        </w:rPr>
      </w:pPr>
      <w:r>
        <w:tab/>
      </w:r>
      <w:r w:rsidRPr="009E63B5">
        <w:t>Our web app is an online marketplace where IIITG members can post ads to</w:t>
      </w:r>
      <w:r>
        <w:t xml:space="preserve"> </w:t>
      </w:r>
      <w:r>
        <w:tab/>
      </w:r>
      <w:r w:rsidRPr="009E63B5">
        <w:t xml:space="preserve">buy and sell </w:t>
      </w:r>
      <w:proofErr w:type="gramStart"/>
      <w:r w:rsidRPr="009E63B5">
        <w:t>pre-owned</w:t>
      </w:r>
      <w:proofErr w:type="gramEnd"/>
      <w:r w:rsidRPr="009E63B5">
        <w:t xml:space="preserve"> goods like medicines, stationery, cycles etc. within </w:t>
      </w:r>
      <w:r>
        <w:tab/>
      </w:r>
      <w:r w:rsidRPr="009E63B5">
        <w:t>the campus.</w:t>
      </w:r>
      <w:r>
        <w:rPr>
          <w:color w:val="2F3B4F"/>
        </w:rPr>
        <w:br/>
      </w:r>
    </w:p>
    <w:p w14:paraId="32E671CE" w14:textId="487DBA6B" w:rsidR="006C4AB5" w:rsidRDefault="006C4AB5" w:rsidP="00AB75C4">
      <w:pPr>
        <w:pStyle w:val="Heading1"/>
        <w:tabs>
          <w:tab w:val="left" w:pos="1663"/>
        </w:tabs>
        <w:ind w:left="1136" w:firstLine="0"/>
      </w:pPr>
      <w:r>
        <w:rPr>
          <w:noProof/>
        </w:rPr>
        <mc:AlternateContent>
          <mc:Choice Requires="wps">
            <w:drawing>
              <wp:anchor distT="0" distB="0" distL="0" distR="0" simplePos="0" relativeHeight="251659264" behindDoc="1" locked="0" layoutInCell="1" allowOverlap="1" wp14:anchorId="4FAD17AB" wp14:editId="2E088D1E">
                <wp:simplePos x="0" y="0"/>
                <wp:positionH relativeFrom="page">
                  <wp:posOffset>896620</wp:posOffset>
                </wp:positionH>
                <wp:positionV relativeFrom="paragraph">
                  <wp:posOffset>490220</wp:posOffset>
                </wp:positionV>
                <wp:extent cx="5981065" cy="12065"/>
                <wp:effectExtent l="1270" t="0" r="0" b="0"/>
                <wp:wrapTopAndBottom/>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065" cy="12065"/>
                        </a:xfrm>
                        <a:prstGeom prst="rect">
                          <a:avLst/>
                        </a:prstGeom>
                        <a:solidFill>
                          <a:srgbClr val="446FC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CA4ABA" id="Rectangle 2" o:spid="_x0000_s1026" style="position:absolute;margin-left:70.6pt;margin-top:38.6pt;width:470.95pt;height:.9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" fillcolor="#446fc4" stroked="f">
                <w10:wrap type="topAndBottom" anchorx="page"/>
              </v:rect>
            </w:pict>
          </mc:Fallback>
        </mc:AlternateContent>
      </w:r>
      <w:bookmarkStart w:id="0" w:name="_bookmark8"/>
      <w:bookmarkEnd w:id="0"/>
      <w:r>
        <w:rPr>
          <w:color w:val="2F3B4F"/>
        </w:rPr>
        <w:t>Testing</w:t>
      </w:r>
      <w:r w:rsidR="0009441B">
        <w:rPr>
          <w:color w:val="2F3B4F"/>
        </w:rPr>
        <w:t>(</w:t>
      </w:r>
      <w:r w:rsidR="0009441B" w:rsidRPr="0009441B">
        <w:rPr>
          <w:color w:val="2F3B4F"/>
        </w:rPr>
        <w:t>with Selenium</w:t>
      </w:r>
      <w:r w:rsidR="0009441B">
        <w:rPr>
          <w:color w:val="2F3B4F"/>
        </w:rPr>
        <w:t>)</w:t>
      </w:r>
    </w:p>
    <w:p w14:paraId="4B5B7BA8" w14:textId="4857C952" w:rsidR="00156E64" w:rsidRDefault="00156E64" w:rsidP="00156E64">
      <w:pPr>
        <w:pStyle w:val="Heading2"/>
        <w:ind w:firstLine="0"/>
      </w:pPr>
      <w:r>
        <w:t>Unit</w:t>
      </w:r>
      <w:r>
        <w:rPr>
          <w:spacing w:val="-3"/>
        </w:rPr>
        <w:t xml:space="preserve"> </w:t>
      </w:r>
      <w:r>
        <w:t>Testing</w:t>
      </w:r>
      <w:r>
        <w:rPr>
          <w:spacing w:val="-1"/>
        </w:rPr>
        <w:t>:</w:t>
      </w:r>
    </w:p>
    <w:p w14:paraId="26D4B3BC" w14:textId="77777777" w:rsidR="00156E64" w:rsidRPr="003C70E6" w:rsidRDefault="00156E64" w:rsidP="00156E64">
      <w:pPr>
        <w:pStyle w:val="BodyText"/>
        <w:spacing w:before="369" w:line="276" w:lineRule="auto"/>
        <w:ind w:left="1000" w:right="1075"/>
        <w:rPr>
          <w:b/>
          <w:bCs/>
        </w:rPr>
      </w:pPr>
      <w:r w:rsidRPr="003C70E6">
        <w:rPr>
          <w:b/>
          <w:bCs/>
        </w:rPr>
        <w:t>MODELS</w:t>
      </w:r>
    </w:p>
    <w:p w14:paraId="2C81AF81" w14:textId="20BF6682" w:rsidR="00156E64" w:rsidRDefault="00156E64" w:rsidP="00156E64">
      <w:pPr>
        <w:pStyle w:val="BodyText"/>
        <w:spacing w:before="369" w:line="276" w:lineRule="auto"/>
        <w:ind w:left="1000" w:right="1075"/>
      </w:pPr>
      <w:r>
        <w:t xml:space="preserve">In django models should test the labels for all the ﬁelds, because even though haven't explicitly speciﬁed most of them, have a design that says what these values should be. If </w:t>
      </w:r>
      <w:r w:rsidR="0079445F">
        <w:t>do not</w:t>
      </w:r>
      <w:r>
        <w:t xml:space="preserve"> test the values, then don't know that the ﬁeld labels have their intended values.</w:t>
      </w:r>
    </w:p>
    <w:p w14:paraId="71EB7959" w14:textId="24708CEC" w:rsidR="00986DCD" w:rsidRDefault="00986DCD" w:rsidP="00156E64">
      <w:pPr>
        <w:pStyle w:val="BodyText"/>
        <w:spacing w:before="369" w:line="276" w:lineRule="auto"/>
        <w:ind w:left="1000" w:right="1075"/>
      </w:pPr>
      <w:r w:rsidRPr="00986DCD">
        <w:rPr>
          <w:noProof/>
        </w:rPr>
        <w:drawing>
          <wp:inline distT="0" distB="0" distL="0" distR="0" wp14:anchorId="0CDB00B2" wp14:editId="2FF6276F">
            <wp:extent cx="5292898" cy="2484120"/>
            <wp:effectExtent l="0" t="0" r="317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stretch>
                      <a:fillRect/>
                    </a:stretch>
                  </pic:blipFill>
                  <pic:spPr>
                    <a:xfrm>
                      <a:off x="0" y="0"/>
                      <a:ext cx="5292898" cy="2484120"/>
                    </a:xfrm>
                    <a:prstGeom prst="rect">
                      <a:avLst/>
                    </a:prstGeom>
                  </pic:spPr>
                </pic:pic>
              </a:graphicData>
            </a:graphic>
          </wp:inline>
        </w:drawing>
      </w:r>
    </w:p>
    <w:p w14:paraId="535D27D6" w14:textId="3658C6A5" w:rsidR="00986DCD" w:rsidRDefault="00986DCD" w:rsidP="00006335">
      <w:pPr>
        <w:pStyle w:val="BodyText"/>
        <w:spacing w:before="369" w:line="276" w:lineRule="auto"/>
        <w:ind w:left="1000" w:right="1075"/>
      </w:pPr>
      <w:r w:rsidRPr="00986DCD">
        <w:lastRenderedPageBreak/>
        <w:t xml:space="preserve">The </w:t>
      </w:r>
      <w:r>
        <w:t>above</w:t>
      </w:r>
      <w:r w:rsidRPr="00986DCD">
        <w:t xml:space="preserve"> unit test case snippet is for search </w:t>
      </w:r>
      <w:proofErr w:type="gramStart"/>
      <w:r w:rsidRPr="00986DCD">
        <w:t>form .</w:t>
      </w:r>
      <w:proofErr w:type="gramEnd"/>
      <w:r w:rsidRPr="00986DCD">
        <w:t xml:space="preserve"> We ensure that the user entered all the required ﬁelds. Then a check is performed whether the entered data is valid or not, if </w:t>
      </w:r>
      <w:proofErr w:type="gramStart"/>
      <w:r w:rsidRPr="00986DCD">
        <w:t>it’s</w:t>
      </w:r>
      <w:proofErr w:type="gramEnd"/>
      <w:r w:rsidRPr="00986DCD">
        <w:t xml:space="preserve"> invalid appropriate errors are thrown, else the search will be performed. </w:t>
      </w:r>
    </w:p>
    <w:p w14:paraId="77547790" w14:textId="29FAAC1D" w:rsidR="00986DCD" w:rsidRPr="003C70E6" w:rsidRDefault="00417007" w:rsidP="00986DCD">
      <w:pPr>
        <w:pStyle w:val="BodyText"/>
        <w:spacing w:before="369" w:line="276" w:lineRule="auto"/>
        <w:ind w:left="1000" w:right="1075"/>
        <w:rPr>
          <w:b/>
          <w:bCs/>
        </w:rPr>
      </w:pPr>
      <w:r>
        <w:rPr>
          <w:b/>
          <w:bCs/>
        </w:rPr>
        <w:t>URL</w:t>
      </w:r>
      <w:r w:rsidR="00986DCD" w:rsidRPr="003C70E6">
        <w:rPr>
          <w:b/>
          <w:bCs/>
        </w:rPr>
        <w:t>S</w:t>
      </w:r>
    </w:p>
    <w:p w14:paraId="671F3697" w14:textId="3F5BE9F2" w:rsidR="00006335" w:rsidRPr="003C70E6" w:rsidRDefault="00417007" w:rsidP="00006335">
      <w:pPr>
        <w:pStyle w:val="BodyText"/>
        <w:spacing w:before="369" w:line="276" w:lineRule="auto"/>
        <w:ind w:left="1000" w:right="1075"/>
        <w:rPr>
          <w:b/>
          <w:bCs/>
        </w:rPr>
      </w:pPr>
      <w:r w:rsidRPr="00417007">
        <w:rPr>
          <w:noProof/>
        </w:rPr>
        <w:drawing>
          <wp:inline distT="0" distB="0" distL="0" distR="0" wp14:anchorId="7A1C0F5E" wp14:editId="4A928A6D">
            <wp:extent cx="6070600" cy="3625435"/>
            <wp:effectExtent l="0" t="0" r="635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8"/>
                    <a:stretch>
                      <a:fillRect/>
                    </a:stretch>
                  </pic:blipFill>
                  <pic:spPr>
                    <a:xfrm>
                      <a:off x="0" y="0"/>
                      <a:ext cx="6075491" cy="3628356"/>
                    </a:xfrm>
                    <a:prstGeom prst="rect">
                      <a:avLst/>
                    </a:prstGeom>
                  </pic:spPr>
                </pic:pic>
              </a:graphicData>
            </a:graphic>
          </wp:inline>
        </w:drawing>
      </w:r>
      <w:r w:rsidRPr="00417007">
        <w:t xml:space="preserve"> </w:t>
      </w:r>
      <w:r w:rsidR="00006335" w:rsidRPr="003C70E6">
        <w:rPr>
          <w:b/>
          <w:bCs/>
        </w:rPr>
        <w:t>VIEWS</w:t>
      </w:r>
    </w:p>
    <w:p w14:paraId="798A57E9" w14:textId="1A29BFA5" w:rsidR="00156E64" w:rsidRDefault="00006335" w:rsidP="00006335">
      <w:pPr>
        <w:pStyle w:val="BodyText"/>
        <w:spacing w:before="369" w:line="276" w:lineRule="auto"/>
        <w:ind w:left="1000" w:right="1075"/>
      </w:pPr>
      <w:r>
        <w:t xml:space="preserve">View unit testing allows us to conﬁrm that our template is getting all the data it needs. In other </w:t>
      </w:r>
      <w:r w:rsidR="0079445F">
        <w:t>words,</w:t>
      </w:r>
      <w:r>
        <w:t xml:space="preserve"> can check that </w:t>
      </w:r>
      <w:r w:rsidR="0079445F">
        <w:t>we are</w:t>
      </w:r>
      <w:r>
        <w:t xml:space="preserve"> using the intended template and what data the template is getting, which goes a long way to verifying that any rendering issues are solely due to the template.</w:t>
      </w:r>
    </w:p>
    <w:p w14:paraId="4EA9EE63" w14:textId="3EFF5B1A" w:rsidR="001223CA" w:rsidRDefault="001223CA" w:rsidP="00006335">
      <w:pPr>
        <w:pStyle w:val="BodyText"/>
        <w:spacing w:before="369" w:line="276" w:lineRule="auto"/>
        <w:ind w:left="1000" w:right="1075"/>
      </w:pPr>
      <w:r w:rsidRPr="001223CA">
        <w:t>Below is the snippet attached for</w:t>
      </w:r>
      <w:r>
        <w:t xml:space="preserve"> Add Items and Edit item details.</w:t>
      </w:r>
    </w:p>
    <w:p w14:paraId="46C1300A" w14:textId="77777777" w:rsidR="00986DCD" w:rsidRDefault="00986DCD" w:rsidP="00E04A33">
      <w:pPr>
        <w:pStyle w:val="BodyText"/>
        <w:spacing w:before="369" w:line="276" w:lineRule="auto"/>
        <w:ind w:left="1000" w:right="1075"/>
        <w:rPr>
          <w:noProof/>
        </w:rPr>
      </w:pPr>
      <w:r w:rsidRPr="00986DCD">
        <w:rPr>
          <w:noProof/>
        </w:rPr>
        <w:lastRenderedPageBreak/>
        <w:drawing>
          <wp:inline distT="0" distB="0" distL="0" distR="0" wp14:anchorId="537E014D" wp14:editId="2453D834">
            <wp:extent cx="6168688" cy="2065020"/>
            <wp:effectExtent l="0" t="0" r="381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6173786" cy="2066727"/>
                    </a:xfrm>
                    <a:prstGeom prst="rect">
                      <a:avLst/>
                    </a:prstGeom>
                  </pic:spPr>
                </pic:pic>
              </a:graphicData>
            </a:graphic>
          </wp:inline>
        </w:drawing>
      </w:r>
      <w:r w:rsidRPr="00986DCD">
        <w:rPr>
          <w:noProof/>
        </w:rPr>
        <w:t xml:space="preserve"> </w:t>
      </w:r>
    </w:p>
    <w:p w14:paraId="5B251884" w14:textId="1C496555" w:rsidR="006C4AB5" w:rsidRPr="00E04A33" w:rsidRDefault="00986DCD" w:rsidP="00E04A33">
      <w:pPr>
        <w:pStyle w:val="BodyText"/>
        <w:spacing w:before="369" w:line="276" w:lineRule="auto"/>
        <w:ind w:left="1000" w:right="1075"/>
      </w:pPr>
      <w:r w:rsidRPr="00986DCD">
        <w:rPr>
          <w:noProof/>
        </w:rPr>
        <w:drawing>
          <wp:inline distT="0" distB="0" distL="0" distR="0" wp14:anchorId="417D6DC3" wp14:editId="78317459">
            <wp:extent cx="6228217" cy="2316480"/>
            <wp:effectExtent l="0" t="0" r="1270" b="762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6231949" cy="2317868"/>
                    </a:xfrm>
                    <a:prstGeom prst="rect">
                      <a:avLst/>
                    </a:prstGeom>
                  </pic:spPr>
                </pic:pic>
              </a:graphicData>
            </a:graphic>
          </wp:inline>
        </w:drawing>
      </w:r>
    </w:p>
    <w:p w14:paraId="392A5B5E" w14:textId="7C5CD861" w:rsidR="006C4AB5" w:rsidRDefault="006C4AB5" w:rsidP="006C4AB5">
      <w:pPr>
        <w:pStyle w:val="BodyText"/>
        <w:spacing w:before="10"/>
        <w:rPr>
          <w:sz w:val="28"/>
        </w:rPr>
      </w:pPr>
    </w:p>
    <w:p w14:paraId="10E5FEE5" w14:textId="77777777" w:rsidR="00986DCD" w:rsidRDefault="00986DCD" w:rsidP="006C4AB5">
      <w:pPr>
        <w:pStyle w:val="BodyText"/>
        <w:spacing w:before="10"/>
        <w:rPr>
          <w:sz w:val="28"/>
        </w:rPr>
      </w:pPr>
    </w:p>
    <w:p w14:paraId="28FFEFB4" w14:textId="4D81DDE9" w:rsidR="006C4AB5" w:rsidRDefault="006C4AB5" w:rsidP="006C4AB5">
      <w:pPr>
        <w:pStyle w:val="Heading2"/>
        <w:ind w:firstLine="0"/>
        <w:rPr>
          <w:spacing w:val="-1"/>
        </w:rPr>
      </w:pPr>
      <w:r>
        <w:t>Manual</w:t>
      </w:r>
      <w:r>
        <w:rPr>
          <w:spacing w:val="-3"/>
        </w:rPr>
        <w:t xml:space="preserve"> </w:t>
      </w:r>
      <w:r w:rsidR="00AB75C4">
        <w:t>Testing</w:t>
      </w:r>
      <w:r w:rsidR="00AB75C4">
        <w:rPr>
          <w:spacing w:val="-1"/>
        </w:rPr>
        <w:t>:</w:t>
      </w:r>
    </w:p>
    <w:p w14:paraId="3182F647" w14:textId="029D3FB6" w:rsidR="00E04A33" w:rsidRDefault="00E04A33" w:rsidP="00E04A33">
      <w:pPr>
        <w:pStyle w:val="BodyText"/>
        <w:spacing w:before="369" w:line="276" w:lineRule="auto"/>
        <w:ind w:left="1000" w:right="1075"/>
      </w:pPr>
      <w:r>
        <w:t>Manual Testing was</w:t>
      </w:r>
      <w:r>
        <w:rPr>
          <w:spacing w:val="1"/>
        </w:rPr>
        <w:t xml:space="preserve"> </w:t>
      </w:r>
      <w:r>
        <w:t>performed</w:t>
      </w:r>
      <w:r>
        <w:rPr>
          <w:spacing w:val="-3"/>
        </w:rPr>
        <w:t xml:space="preserve"> </w:t>
      </w:r>
      <w:proofErr w:type="gramStart"/>
      <w:r>
        <w:t>in</w:t>
      </w:r>
      <w:r>
        <w:rPr>
          <w:spacing w:val="-3"/>
        </w:rPr>
        <w:t xml:space="preserve"> </w:t>
      </w:r>
      <w:r>
        <w:t>order</w:t>
      </w:r>
      <w:r>
        <w:rPr>
          <w:spacing w:val="-1"/>
        </w:rPr>
        <w:t xml:space="preserve"> </w:t>
      </w:r>
      <w:r>
        <w:t>to</w:t>
      </w:r>
      <w:proofErr w:type="gramEnd"/>
      <w:r>
        <w:rPr>
          <w:spacing w:val="-3"/>
        </w:rPr>
        <w:t xml:space="preserve"> </w:t>
      </w:r>
      <w:r>
        <w:t>find</w:t>
      </w:r>
      <w:r>
        <w:rPr>
          <w:spacing w:val="-2"/>
        </w:rPr>
        <w:t xml:space="preserve"> </w:t>
      </w:r>
      <w:r>
        <w:t>and</w:t>
      </w:r>
      <w:r>
        <w:rPr>
          <w:spacing w:val="-1"/>
        </w:rPr>
        <w:t xml:space="preserve"> </w:t>
      </w:r>
      <w:r>
        <w:t>fix</w:t>
      </w:r>
      <w:r>
        <w:rPr>
          <w:spacing w:val="-3"/>
        </w:rPr>
        <w:t xml:space="preserve"> </w:t>
      </w:r>
      <w:r>
        <w:t>the</w:t>
      </w:r>
      <w:r>
        <w:rPr>
          <w:spacing w:val="-5"/>
        </w:rPr>
        <w:t xml:space="preserve"> </w:t>
      </w:r>
      <w:r>
        <w:t>bugs</w:t>
      </w:r>
      <w:r>
        <w:rPr>
          <w:spacing w:val="-3"/>
        </w:rPr>
        <w:t xml:space="preserve"> </w:t>
      </w:r>
      <w:r>
        <w:t>in</w:t>
      </w:r>
      <w:r>
        <w:rPr>
          <w:spacing w:val="-2"/>
        </w:rPr>
        <w:t xml:space="preserve"> </w:t>
      </w:r>
      <w:r>
        <w:t>development</w:t>
      </w:r>
      <w:r>
        <w:rPr>
          <w:spacing w:val="-3"/>
        </w:rPr>
        <w:t xml:space="preserve"> </w:t>
      </w:r>
      <w:r>
        <w:t>process.</w:t>
      </w:r>
    </w:p>
    <w:p w14:paraId="48BE570D" w14:textId="77777777" w:rsidR="00E04A33" w:rsidRDefault="00E04A33" w:rsidP="00E04A33">
      <w:pPr>
        <w:pStyle w:val="BodyText"/>
        <w:spacing w:before="369" w:line="276" w:lineRule="auto"/>
        <w:ind w:left="1000" w:right="1075"/>
      </w:pPr>
      <w:r>
        <w:t>Two test accounts were created to test the ﬂow of entire web application</w:t>
      </w:r>
    </w:p>
    <w:p w14:paraId="491E7A72" w14:textId="77777777" w:rsidR="00E04A33" w:rsidRDefault="00E04A33" w:rsidP="00E04A33">
      <w:pPr>
        <w:pStyle w:val="BodyText"/>
        <w:spacing w:before="369" w:line="276" w:lineRule="auto"/>
        <w:ind w:left="1000" w:right="1075"/>
      </w:pPr>
    </w:p>
    <w:p w14:paraId="314C3065" w14:textId="77777777" w:rsidR="00E04A33" w:rsidRPr="00417007" w:rsidRDefault="00E04A33" w:rsidP="00E04A33">
      <w:pPr>
        <w:pStyle w:val="BodyText"/>
        <w:spacing w:before="369" w:line="276" w:lineRule="auto"/>
        <w:ind w:left="1000" w:right="1075"/>
        <w:rPr>
          <w:b/>
          <w:bCs/>
        </w:rPr>
      </w:pPr>
      <w:r w:rsidRPr="00417007">
        <w:rPr>
          <w:b/>
          <w:bCs/>
        </w:rPr>
        <w:t>Personal User account</w:t>
      </w:r>
    </w:p>
    <w:p w14:paraId="52E96962" w14:textId="5D4516AC" w:rsidR="00E04A33" w:rsidRDefault="00E04A33" w:rsidP="00E04A33">
      <w:pPr>
        <w:pStyle w:val="BodyText"/>
        <w:spacing w:before="369" w:line="276" w:lineRule="auto"/>
        <w:ind w:left="1000" w:right="1075"/>
      </w:pPr>
      <w:r>
        <w:t>●</w:t>
      </w:r>
      <w:r>
        <w:tab/>
        <w:t xml:space="preserve">Three dummy test Advt. posts were created for all the </w:t>
      </w:r>
      <w:r>
        <w:lastRenderedPageBreak/>
        <w:t>categories</w:t>
      </w:r>
    </w:p>
    <w:p w14:paraId="5F7CB482" w14:textId="77777777" w:rsidR="00E04A33" w:rsidRDefault="00E04A33" w:rsidP="00E04A33">
      <w:pPr>
        <w:pStyle w:val="BodyText"/>
        <w:spacing w:before="369" w:line="276" w:lineRule="auto"/>
        <w:ind w:left="1000" w:right="1075"/>
      </w:pPr>
      <w:r>
        <w:t>●</w:t>
      </w:r>
      <w:r>
        <w:tab/>
        <w:t>Reacted on other posts</w:t>
      </w:r>
    </w:p>
    <w:p w14:paraId="4E25CC3F" w14:textId="22D29C76" w:rsidR="00E04A33" w:rsidRDefault="00E04A33" w:rsidP="00E04A33">
      <w:pPr>
        <w:pStyle w:val="BodyText"/>
        <w:spacing w:before="369" w:line="276" w:lineRule="auto"/>
        <w:ind w:left="1000" w:right="1075"/>
      </w:pPr>
      <w:r>
        <w:t>●</w:t>
      </w:r>
      <w:r>
        <w:tab/>
        <w:t>Interacted with seller via inbuilt direct messaging service on website</w:t>
      </w:r>
    </w:p>
    <w:p w14:paraId="351D5F41" w14:textId="72D56750" w:rsidR="00E04A33" w:rsidRDefault="00E04A33" w:rsidP="00417007">
      <w:pPr>
        <w:pStyle w:val="BodyText"/>
        <w:spacing w:before="369" w:line="276" w:lineRule="auto"/>
        <w:ind w:left="1000" w:right="1075"/>
      </w:pPr>
      <w:r>
        <w:t>●</w:t>
      </w:r>
      <w:r>
        <w:tab/>
        <w:t>Searched for products</w:t>
      </w:r>
    </w:p>
    <w:p w14:paraId="11CFDBBA" w14:textId="77777777" w:rsidR="00E04A33" w:rsidRDefault="00E04A33" w:rsidP="00E04A33">
      <w:pPr>
        <w:pStyle w:val="BodyText"/>
        <w:spacing w:before="369" w:line="276" w:lineRule="auto"/>
        <w:ind w:left="1000" w:right="1075"/>
      </w:pPr>
    </w:p>
    <w:p w14:paraId="1C4EE654" w14:textId="77777777" w:rsidR="00E04A33" w:rsidRPr="00417007" w:rsidRDefault="00E04A33" w:rsidP="00E04A33">
      <w:pPr>
        <w:pStyle w:val="BodyText"/>
        <w:spacing w:before="369" w:line="276" w:lineRule="auto"/>
        <w:ind w:left="1000" w:right="1075"/>
        <w:rPr>
          <w:b/>
          <w:bCs/>
        </w:rPr>
      </w:pPr>
      <w:r w:rsidRPr="00417007">
        <w:rPr>
          <w:b/>
          <w:bCs/>
        </w:rPr>
        <w:t>Admin Account</w:t>
      </w:r>
    </w:p>
    <w:p w14:paraId="19E6D526" w14:textId="2A53B378" w:rsidR="00E04A33" w:rsidRDefault="00E04A33" w:rsidP="00E04A33">
      <w:pPr>
        <w:pStyle w:val="BodyText"/>
        <w:spacing w:before="369" w:line="276" w:lineRule="auto"/>
        <w:ind w:left="1000" w:right="1075"/>
      </w:pPr>
      <w:r>
        <w:t>●</w:t>
      </w:r>
      <w:r>
        <w:tab/>
        <w:t>Veriﬁed the registration details of all the users</w:t>
      </w:r>
      <w:r w:rsidR="009D5E7A">
        <w:t>.</w:t>
      </w:r>
    </w:p>
    <w:p w14:paraId="7E899DCD" w14:textId="0077ABCD" w:rsidR="00D0761E" w:rsidRDefault="00E04A33" w:rsidP="00E04A33">
      <w:pPr>
        <w:pStyle w:val="BodyText"/>
        <w:spacing w:before="369" w:line="276" w:lineRule="auto"/>
        <w:ind w:left="1000" w:right="1075"/>
      </w:pPr>
      <w:r>
        <w:t>●</w:t>
      </w:r>
      <w:r>
        <w:tab/>
      </w:r>
      <w:r w:rsidR="00D0761E">
        <w:t>A</w:t>
      </w:r>
      <w:r>
        <w:t>ccount veriﬁcation by admin</w:t>
      </w:r>
      <w:r w:rsidR="00D0761E">
        <w:t>.</w:t>
      </w:r>
    </w:p>
    <w:p w14:paraId="5798F175" w14:textId="19AF8B8F" w:rsidR="00E04A33" w:rsidRDefault="00E04A33" w:rsidP="00E04A33">
      <w:pPr>
        <w:pStyle w:val="BodyText"/>
        <w:spacing w:before="369" w:line="276" w:lineRule="auto"/>
        <w:ind w:left="1000" w:right="1075"/>
      </w:pPr>
      <w:r>
        <w:t>●</w:t>
      </w:r>
      <w:r>
        <w:tab/>
        <w:t xml:space="preserve">Checked chat logs in case user </w:t>
      </w:r>
      <w:r w:rsidR="0079445F">
        <w:t>needs any</w:t>
      </w:r>
      <w:r w:rsidR="009D5E7A">
        <w:t xml:space="preserve"> help/</w:t>
      </w:r>
      <w:r>
        <w:t xml:space="preserve">service regarding </w:t>
      </w:r>
      <w:r w:rsidR="009D5E7A">
        <w:t>the product.</w:t>
      </w:r>
    </w:p>
    <w:p w14:paraId="2173FBDC" w14:textId="372C64CC" w:rsidR="00E04A33" w:rsidRDefault="0079445F" w:rsidP="00E04A33">
      <w:pPr>
        <w:pStyle w:val="BodyText"/>
        <w:spacing w:before="369" w:line="276" w:lineRule="auto"/>
        <w:ind w:left="1000" w:right="1075"/>
      </w:pPr>
      <w:r>
        <w:t>● Verify</w:t>
      </w:r>
      <w:r w:rsidR="00E04A33">
        <w:t xml:space="preserve"> the </w:t>
      </w:r>
      <w:r w:rsidR="009D5E7A">
        <w:t>products</w:t>
      </w:r>
      <w:r w:rsidR="00E04A33">
        <w:t xml:space="preserve"> of </w:t>
      </w:r>
      <w:r w:rsidR="009D5E7A">
        <w:t>seller.</w:t>
      </w:r>
    </w:p>
    <w:p w14:paraId="1CBDFA2F" w14:textId="6D53AB99" w:rsidR="00E04A33" w:rsidRDefault="00E04A33" w:rsidP="00E04A33">
      <w:pPr>
        <w:pStyle w:val="BodyText"/>
        <w:spacing w:before="369" w:line="276" w:lineRule="auto"/>
        <w:ind w:left="1000" w:right="1075"/>
      </w:pPr>
      <w:r>
        <w:t>●</w:t>
      </w:r>
      <w:r>
        <w:tab/>
        <w:t>Tracked any suspicious product</w:t>
      </w:r>
    </w:p>
    <w:p w14:paraId="3DEB060B" w14:textId="77777777" w:rsidR="009D5E7A" w:rsidRDefault="009D5E7A" w:rsidP="00E04A33">
      <w:pPr>
        <w:pStyle w:val="BodyText"/>
        <w:spacing w:before="369" w:line="276" w:lineRule="auto"/>
        <w:ind w:left="1000" w:right="1075"/>
      </w:pPr>
    </w:p>
    <w:p w14:paraId="3F339C3D" w14:textId="77777777" w:rsidR="00E04A33" w:rsidRDefault="00E04A33" w:rsidP="00E04A33">
      <w:pPr>
        <w:pStyle w:val="BodyText"/>
        <w:spacing w:before="369" w:line="276" w:lineRule="auto"/>
        <w:ind w:left="1000" w:right="1075"/>
      </w:pPr>
      <w:r>
        <w:t>Taking the account through the complete process from signing up to testing every feature ensured that none of the features were breaking in production and that they were all working properly.</w:t>
      </w:r>
    </w:p>
    <w:p w14:paraId="0BD3EBFB" w14:textId="7FE96198" w:rsidR="00E04A33" w:rsidRDefault="00E04A33" w:rsidP="00417007">
      <w:pPr>
        <w:pStyle w:val="BodyText"/>
        <w:spacing w:before="369" w:line="276" w:lineRule="auto"/>
        <w:ind w:left="1000" w:right="1075"/>
      </w:pPr>
      <w:r>
        <w:t xml:space="preserve"> also ran the tests in various devices and resolutions to make sure the UI did not vary incorrectly. This process was repeated with varying the inputs and corner case inputs to check for integrity of </w:t>
      </w:r>
      <w:r>
        <w:lastRenderedPageBreak/>
        <w:t>the application. employed various techniques to test input validation, including bug checks.</w:t>
      </w:r>
    </w:p>
    <w:p w14:paraId="5C10AD8F" w14:textId="77777777" w:rsidR="00E04A33" w:rsidRDefault="00E04A33" w:rsidP="00E04A33">
      <w:pPr>
        <w:pStyle w:val="BodyText"/>
        <w:spacing w:before="369" w:line="276" w:lineRule="auto"/>
        <w:ind w:left="1000" w:right="1075"/>
      </w:pPr>
    </w:p>
    <w:p w14:paraId="06DF3BB1" w14:textId="77777777" w:rsidR="00E04A33" w:rsidRPr="009D5E7A" w:rsidRDefault="00E04A33" w:rsidP="00E04A33">
      <w:pPr>
        <w:pStyle w:val="BodyText"/>
        <w:spacing w:before="369" w:line="276" w:lineRule="auto"/>
        <w:ind w:left="1000" w:right="1075"/>
        <w:rPr>
          <w:b/>
          <w:bCs/>
        </w:rPr>
      </w:pPr>
      <w:r w:rsidRPr="009D5E7A">
        <w:rPr>
          <w:b/>
          <w:bCs/>
        </w:rPr>
        <w:t>Integration Testing</w:t>
      </w:r>
    </w:p>
    <w:p w14:paraId="3D01A8A1" w14:textId="4F058104" w:rsidR="00E04A33" w:rsidRDefault="00E04A33" w:rsidP="00E04A33">
      <w:pPr>
        <w:pStyle w:val="BodyText"/>
        <w:spacing w:before="369" w:line="276" w:lineRule="auto"/>
        <w:ind w:left="1000" w:right="1075"/>
      </w:pPr>
      <w:r>
        <w:t xml:space="preserve">ran all unit test modules. found that all the modules are loosely coupled and </w:t>
      </w:r>
      <w:r w:rsidR="0079445F">
        <w:t>do not</w:t>
      </w:r>
      <w:r>
        <w:t xml:space="preserve"> require separate integration testing.</w:t>
      </w:r>
    </w:p>
    <w:p w14:paraId="03AEEC3A" w14:textId="50042A4B" w:rsidR="00E04A33" w:rsidRDefault="00E04A33" w:rsidP="00E04A33">
      <w:pPr>
        <w:pStyle w:val="BodyText"/>
        <w:spacing w:before="369" w:line="276" w:lineRule="auto"/>
        <w:ind w:left="1000" w:right="1075"/>
      </w:pPr>
      <w:r>
        <w:t xml:space="preserve">To perform manual integration </w:t>
      </w:r>
      <w:r w:rsidR="009D5E7A">
        <w:t xml:space="preserve">testing, </w:t>
      </w:r>
      <w:r>
        <w:t>have individually tested all the modules and made sure that they are working properly in combination with each other.</w:t>
      </w:r>
    </w:p>
    <w:p w14:paraId="65A1DB18" w14:textId="4AD767FF" w:rsidR="00E04A33" w:rsidRDefault="00E04A33" w:rsidP="00E04A33">
      <w:pPr>
        <w:pStyle w:val="BodyText"/>
        <w:spacing w:before="369" w:line="276" w:lineRule="auto"/>
        <w:ind w:left="1000" w:right="1075"/>
      </w:pPr>
      <w:r>
        <w:t>prepared a top-down ﬂowchart of all the modules to check the ﬂow of our web application.</w:t>
      </w:r>
    </w:p>
    <w:p w14:paraId="426A61EB" w14:textId="77777777" w:rsidR="009D5E7A" w:rsidRPr="009D5E7A" w:rsidRDefault="009D5E7A" w:rsidP="009D5E7A">
      <w:pPr>
        <w:pStyle w:val="BodyText"/>
        <w:spacing w:before="369" w:line="276" w:lineRule="auto"/>
        <w:ind w:left="1000" w:right="1075"/>
        <w:rPr>
          <w:b/>
          <w:bCs/>
        </w:rPr>
      </w:pPr>
      <w:r w:rsidRPr="009D5E7A">
        <w:rPr>
          <w:b/>
          <w:bCs/>
        </w:rPr>
        <w:t>System Testing</w:t>
      </w:r>
    </w:p>
    <w:p w14:paraId="063B5BB3" w14:textId="44BD78EE" w:rsidR="009D5E7A" w:rsidRDefault="009D5E7A" w:rsidP="009D5E7A">
      <w:pPr>
        <w:pStyle w:val="BodyText"/>
        <w:spacing w:before="369" w:line="276" w:lineRule="auto"/>
        <w:ind w:left="1000" w:right="1075"/>
      </w:pPr>
      <w:r>
        <w:t>performed manual System testing on a complete integrated system to evaluate the compliance of the system with all the requirements.</w:t>
      </w:r>
    </w:p>
    <w:p w14:paraId="2EAA49DB" w14:textId="5F5A9181" w:rsidR="009D5E7A" w:rsidRDefault="0079445F" w:rsidP="009D5E7A">
      <w:pPr>
        <w:pStyle w:val="BodyText"/>
        <w:spacing w:before="369" w:line="276" w:lineRule="auto"/>
        <w:ind w:left="1000" w:right="1075"/>
      </w:pPr>
      <w:r>
        <w:t>assessed</w:t>
      </w:r>
      <w:r w:rsidR="009D5E7A">
        <w:t xml:space="preserve"> the design and behavior of the system</w:t>
      </w:r>
      <w:r>
        <w:t>.</w:t>
      </w:r>
    </w:p>
    <w:p w14:paraId="0A2B12F5" w14:textId="77777777" w:rsidR="00E04A33" w:rsidRDefault="00E04A33" w:rsidP="006C4AB5">
      <w:pPr>
        <w:pStyle w:val="Heading2"/>
        <w:ind w:firstLine="0"/>
      </w:pPr>
    </w:p>
    <w:p w14:paraId="7D9B9BF6" w14:textId="77777777" w:rsidR="006C4AB5" w:rsidRDefault="006C4AB5" w:rsidP="006C4AB5">
      <w:pPr>
        <w:pStyle w:val="BodyText"/>
        <w:rPr>
          <w:b/>
          <w:sz w:val="20"/>
        </w:rPr>
      </w:pPr>
    </w:p>
    <w:tbl>
      <w:tblPr>
        <w:tblpPr w:leftFromText="180" w:rightFromText="180" w:vertAnchor="text" w:horzAnchor="margin" w:tblpXSpec="right" w:tblpY="2"/>
        <w:tblW w:w="9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3"/>
        <w:gridCol w:w="2739"/>
        <w:gridCol w:w="2280"/>
        <w:gridCol w:w="3341"/>
        <w:gridCol w:w="878"/>
      </w:tblGrid>
      <w:tr w:rsidR="002A21C7" w14:paraId="365299E5" w14:textId="77777777" w:rsidTr="002A21C7">
        <w:trPr>
          <w:trHeight w:val="860"/>
        </w:trPr>
        <w:tc>
          <w:tcPr>
            <w:tcW w:w="613" w:type="dxa"/>
          </w:tcPr>
          <w:p w14:paraId="2E461AE3" w14:textId="77777777" w:rsidR="002A21C7" w:rsidRDefault="002A21C7" w:rsidP="002A21C7">
            <w:pPr>
              <w:pStyle w:val="TableParagraph"/>
              <w:spacing w:line="244" w:lineRule="auto"/>
              <w:ind w:left="122" w:right="86" w:firstLine="50"/>
              <w:rPr>
                <w:b/>
              </w:rPr>
            </w:pPr>
            <w:r>
              <w:rPr>
                <w:b/>
              </w:rPr>
              <w:t>Sr</w:t>
            </w:r>
            <w:r>
              <w:rPr>
                <w:b/>
                <w:spacing w:val="1"/>
              </w:rPr>
              <w:t xml:space="preserve"> </w:t>
            </w:r>
            <w:r>
              <w:rPr>
                <w:b/>
              </w:rPr>
              <w:t>No.</w:t>
            </w:r>
          </w:p>
        </w:tc>
        <w:tc>
          <w:tcPr>
            <w:tcW w:w="2739" w:type="dxa"/>
          </w:tcPr>
          <w:p w14:paraId="52824B5C" w14:textId="77777777" w:rsidR="002A21C7" w:rsidRDefault="002A21C7" w:rsidP="002A21C7">
            <w:pPr>
              <w:pStyle w:val="TableParagraph"/>
              <w:ind w:left="616"/>
              <w:rPr>
                <w:b/>
              </w:rPr>
            </w:pPr>
            <w:r>
              <w:rPr>
                <w:b/>
              </w:rPr>
              <w:t>Test</w:t>
            </w:r>
            <w:r>
              <w:rPr>
                <w:b/>
                <w:spacing w:val="-1"/>
              </w:rPr>
              <w:t xml:space="preserve"> </w:t>
            </w:r>
            <w:r>
              <w:rPr>
                <w:b/>
              </w:rPr>
              <w:t>Scenario</w:t>
            </w:r>
          </w:p>
        </w:tc>
        <w:tc>
          <w:tcPr>
            <w:tcW w:w="2280" w:type="dxa"/>
          </w:tcPr>
          <w:p w14:paraId="6B91DA8A" w14:textId="77777777" w:rsidR="002A21C7" w:rsidRDefault="002A21C7" w:rsidP="002A21C7">
            <w:pPr>
              <w:pStyle w:val="TableParagraph"/>
              <w:ind w:left="284"/>
              <w:rPr>
                <w:b/>
              </w:rPr>
            </w:pPr>
            <w:r>
              <w:rPr>
                <w:b/>
              </w:rPr>
              <w:t>Expected</w:t>
            </w:r>
            <w:r>
              <w:rPr>
                <w:b/>
                <w:spacing w:val="-2"/>
              </w:rPr>
              <w:t xml:space="preserve"> </w:t>
            </w:r>
            <w:r>
              <w:rPr>
                <w:b/>
              </w:rPr>
              <w:t>Result</w:t>
            </w:r>
          </w:p>
        </w:tc>
        <w:tc>
          <w:tcPr>
            <w:tcW w:w="3341" w:type="dxa"/>
          </w:tcPr>
          <w:p w14:paraId="5579E355" w14:textId="77777777" w:rsidR="002A21C7" w:rsidRDefault="002A21C7" w:rsidP="002A21C7">
            <w:pPr>
              <w:pStyle w:val="TableParagraph"/>
              <w:ind w:left="891"/>
              <w:rPr>
                <w:b/>
              </w:rPr>
            </w:pPr>
            <w:r>
              <w:rPr>
                <w:b/>
              </w:rPr>
              <w:t>Actual</w:t>
            </w:r>
            <w:r>
              <w:rPr>
                <w:b/>
                <w:spacing w:val="-1"/>
              </w:rPr>
              <w:t xml:space="preserve"> </w:t>
            </w:r>
            <w:r>
              <w:rPr>
                <w:b/>
              </w:rPr>
              <w:t>Result</w:t>
            </w:r>
          </w:p>
        </w:tc>
        <w:tc>
          <w:tcPr>
            <w:tcW w:w="878" w:type="dxa"/>
          </w:tcPr>
          <w:p w14:paraId="40130FD1" w14:textId="77777777" w:rsidR="002A21C7" w:rsidRDefault="002A21C7" w:rsidP="002A21C7">
            <w:pPr>
              <w:pStyle w:val="TableParagraph"/>
              <w:ind w:left="89" w:right="78"/>
              <w:jc w:val="center"/>
              <w:rPr>
                <w:b/>
              </w:rPr>
            </w:pPr>
            <w:r>
              <w:rPr>
                <w:b/>
              </w:rPr>
              <w:t>Status</w:t>
            </w:r>
          </w:p>
        </w:tc>
      </w:tr>
      <w:tr w:rsidR="002A21C7" w14:paraId="04BAC77C" w14:textId="77777777" w:rsidTr="002A21C7">
        <w:trPr>
          <w:trHeight w:val="936"/>
        </w:trPr>
        <w:tc>
          <w:tcPr>
            <w:tcW w:w="613" w:type="dxa"/>
          </w:tcPr>
          <w:p w14:paraId="19E6BF49" w14:textId="77777777" w:rsidR="002A21C7" w:rsidRDefault="002A21C7" w:rsidP="002A21C7">
            <w:pPr>
              <w:pStyle w:val="TableParagraph"/>
              <w:ind w:left="18"/>
              <w:jc w:val="center"/>
            </w:pPr>
            <w:r>
              <w:t>1</w:t>
            </w:r>
          </w:p>
        </w:tc>
        <w:tc>
          <w:tcPr>
            <w:tcW w:w="2739" w:type="dxa"/>
          </w:tcPr>
          <w:p w14:paraId="444505DF" w14:textId="77777777" w:rsidR="002A21C7" w:rsidRDefault="002A21C7" w:rsidP="002A21C7">
            <w:pPr>
              <w:pStyle w:val="TableParagraph"/>
              <w:spacing w:line="242" w:lineRule="auto"/>
              <w:ind w:right="680"/>
            </w:pPr>
            <w:r>
              <w:t>Login with Correct</w:t>
            </w:r>
            <w:r>
              <w:rPr>
                <w:spacing w:val="-52"/>
              </w:rPr>
              <w:t xml:space="preserve"> </w:t>
            </w:r>
            <w:r>
              <w:t>Credentials</w:t>
            </w:r>
          </w:p>
        </w:tc>
        <w:tc>
          <w:tcPr>
            <w:tcW w:w="2280" w:type="dxa"/>
          </w:tcPr>
          <w:p w14:paraId="26FF1840" w14:textId="77777777" w:rsidR="002A21C7" w:rsidRDefault="002A21C7" w:rsidP="002A21C7">
            <w:pPr>
              <w:pStyle w:val="TableParagraph"/>
              <w:spacing w:line="242" w:lineRule="auto"/>
              <w:ind w:left="109" w:right="245"/>
            </w:pPr>
            <w:r>
              <w:t xml:space="preserve">User should be able to </w:t>
            </w:r>
            <w:r>
              <w:rPr>
                <w:spacing w:val="-52"/>
              </w:rPr>
              <w:t xml:space="preserve">  </w:t>
            </w:r>
            <w:r>
              <w:t>Log</w:t>
            </w:r>
            <w:r>
              <w:rPr>
                <w:spacing w:val="-3"/>
              </w:rPr>
              <w:t xml:space="preserve"> </w:t>
            </w:r>
            <w:r>
              <w:t>in.</w:t>
            </w:r>
          </w:p>
        </w:tc>
        <w:tc>
          <w:tcPr>
            <w:tcW w:w="3341" w:type="dxa"/>
          </w:tcPr>
          <w:p w14:paraId="235219BB" w14:textId="77777777" w:rsidR="002A21C7" w:rsidRDefault="002A21C7" w:rsidP="002A21C7">
            <w:pPr>
              <w:pStyle w:val="TableParagraph"/>
              <w:ind w:left="108"/>
            </w:pPr>
            <w:r>
              <w:t>Success</w:t>
            </w:r>
            <w:r>
              <w:rPr>
                <w:spacing w:val="-2"/>
              </w:rPr>
              <w:t xml:space="preserve"> </w:t>
            </w:r>
            <w:r>
              <w:t>message</w:t>
            </w:r>
            <w:r>
              <w:rPr>
                <w:spacing w:val="-1"/>
              </w:rPr>
              <w:t>:</w:t>
            </w:r>
          </w:p>
          <w:p w14:paraId="1FB1E38B" w14:textId="77777777" w:rsidR="002A21C7" w:rsidRDefault="002A21C7" w:rsidP="002A21C7">
            <w:pPr>
              <w:pStyle w:val="TableParagraph"/>
              <w:spacing w:before="1" w:line="240" w:lineRule="auto"/>
              <w:ind w:left="108"/>
            </w:pPr>
            <w:r>
              <w:t>“Successfully</w:t>
            </w:r>
            <w:r>
              <w:rPr>
                <w:spacing w:val="-4"/>
              </w:rPr>
              <w:t xml:space="preserve"> </w:t>
            </w:r>
            <w:r>
              <w:t>Logged</w:t>
            </w:r>
            <w:r>
              <w:rPr>
                <w:spacing w:val="-1"/>
              </w:rPr>
              <w:t xml:space="preserve"> </w:t>
            </w:r>
            <w:r>
              <w:t>in</w:t>
            </w:r>
            <w:r>
              <w:rPr>
                <w:spacing w:val="-1"/>
              </w:rPr>
              <w:t>”</w:t>
            </w:r>
          </w:p>
        </w:tc>
        <w:tc>
          <w:tcPr>
            <w:tcW w:w="878" w:type="dxa"/>
          </w:tcPr>
          <w:p w14:paraId="0672FF5A" w14:textId="77777777" w:rsidR="002A21C7" w:rsidRDefault="002A21C7" w:rsidP="002A21C7">
            <w:pPr>
              <w:pStyle w:val="TableParagraph"/>
              <w:ind w:left="86" w:right="78"/>
              <w:jc w:val="center"/>
            </w:pPr>
            <w:r>
              <w:t>pass</w:t>
            </w:r>
          </w:p>
        </w:tc>
      </w:tr>
      <w:tr w:rsidR="002A21C7" w14:paraId="37271DE7" w14:textId="77777777" w:rsidTr="002A21C7">
        <w:trPr>
          <w:trHeight w:val="895"/>
        </w:trPr>
        <w:tc>
          <w:tcPr>
            <w:tcW w:w="613" w:type="dxa"/>
          </w:tcPr>
          <w:p w14:paraId="0C83A4D6" w14:textId="77777777" w:rsidR="002A21C7" w:rsidRDefault="002A21C7" w:rsidP="002A21C7">
            <w:pPr>
              <w:pStyle w:val="TableParagraph"/>
              <w:ind w:left="18"/>
              <w:jc w:val="center"/>
            </w:pPr>
            <w:r>
              <w:t>2</w:t>
            </w:r>
          </w:p>
        </w:tc>
        <w:tc>
          <w:tcPr>
            <w:tcW w:w="2739" w:type="dxa"/>
          </w:tcPr>
          <w:p w14:paraId="31574F7A" w14:textId="77777777" w:rsidR="002A21C7" w:rsidRDefault="002A21C7" w:rsidP="002A21C7">
            <w:pPr>
              <w:pStyle w:val="TableParagraph"/>
              <w:spacing w:line="240" w:lineRule="auto"/>
              <w:ind w:right="558"/>
            </w:pPr>
            <w:r>
              <w:t>Login with incorrect</w:t>
            </w:r>
            <w:r>
              <w:rPr>
                <w:spacing w:val="-52"/>
              </w:rPr>
              <w:t xml:space="preserve"> </w:t>
            </w:r>
            <w:r>
              <w:t>Credentials</w:t>
            </w:r>
          </w:p>
        </w:tc>
        <w:tc>
          <w:tcPr>
            <w:tcW w:w="2280" w:type="dxa"/>
          </w:tcPr>
          <w:p w14:paraId="7D90DBD3" w14:textId="77777777" w:rsidR="002A21C7" w:rsidRDefault="002A21C7" w:rsidP="002A21C7">
            <w:pPr>
              <w:pStyle w:val="TableParagraph"/>
              <w:spacing w:line="240" w:lineRule="auto"/>
              <w:ind w:left="109" w:right="135"/>
            </w:pPr>
            <w:r>
              <w:t>User should not be able</w:t>
            </w:r>
            <w:r>
              <w:rPr>
                <w:spacing w:val="-52"/>
              </w:rPr>
              <w:t xml:space="preserve"> </w:t>
            </w:r>
            <w:r>
              <w:t>to Log</w:t>
            </w:r>
            <w:r>
              <w:rPr>
                <w:spacing w:val="-3"/>
              </w:rPr>
              <w:t xml:space="preserve"> </w:t>
            </w:r>
            <w:r>
              <w:t>in</w:t>
            </w:r>
          </w:p>
        </w:tc>
        <w:tc>
          <w:tcPr>
            <w:tcW w:w="3341" w:type="dxa"/>
          </w:tcPr>
          <w:p w14:paraId="394E2C0F" w14:textId="77777777" w:rsidR="002A21C7" w:rsidRDefault="002A21C7" w:rsidP="002A21C7">
            <w:pPr>
              <w:pStyle w:val="TableParagraph"/>
              <w:spacing w:line="246" w:lineRule="exact"/>
              <w:ind w:left="108"/>
            </w:pPr>
            <w:r>
              <w:t>Error</w:t>
            </w:r>
            <w:r>
              <w:rPr>
                <w:spacing w:val="-3"/>
              </w:rPr>
              <w:t xml:space="preserve"> </w:t>
            </w:r>
            <w:r>
              <w:t>message</w:t>
            </w:r>
            <w:r>
              <w:rPr>
                <w:spacing w:val="-2"/>
              </w:rPr>
              <w:t>:</w:t>
            </w:r>
            <w:r>
              <w:rPr>
                <w:spacing w:val="-1"/>
              </w:rPr>
              <w:t xml:space="preserve"> </w:t>
            </w:r>
            <w:r>
              <w:t>“Invalid</w:t>
            </w:r>
          </w:p>
          <w:p w14:paraId="06FCFF6A" w14:textId="77777777" w:rsidR="002A21C7" w:rsidRDefault="002A21C7" w:rsidP="002A21C7">
            <w:pPr>
              <w:pStyle w:val="TableParagraph"/>
              <w:spacing w:line="252" w:lineRule="exact"/>
              <w:ind w:left="108"/>
            </w:pPr>
            <w:r>
              <w:t>credentials!</w:t>
            </w:r>
            <w:r>
              <w:rPr>
                <w:spacing w:val="-3"/>
              </w:rPr>
              <w:t xml:space="preserve"> </w:t>
            </w:r>
            <w:r>
              <w:t>Please</w:t>
            </w:r>
            <w:r>
              <w:rPr>
                <w:spacing w:val="-4"/>
              </w:rPr>
              <w:t xml:space="preserve"> </w:t>
            </w:r>
            <w:r>
              <w:t>try</w:t>
            </w:r>
            <w:r>
              <w:rPr>
                <w:spacing w:val="-4"/>
              </w:rPr>
              <w:t xml:space="preserve"> </w:t>
            </w:r>
            <w:r>
              <w:t>again!”</w:t>
            </w:r>
          </w:p>
        </w:tc>
        <w:tc>
          <w:tcPr>
            <w:tcW w:w="878" w:type="dxa"/>
          </w:tcPr>
          <w:p w14:paraId="32DF2F52" w14:textId="77777777" w:rsidR="002A21C7" w:rsidRDefault="002A21C7" w:rsidP="002A21C7">
            <w:pPr>
              <w:pStyle w:val="TableParagraph"/>
              <w:ind w:left="86" w:right="78"/>
              <w:jc w:val="center"/>
            </w:pPr>
            <w:r>
              <w:t>pass</w:t>
            </w:r>
          </w:p>
        </w:tc>
      </w:tr>
      <w:tr w:rsidR="002A21C7" w14:paraId="733BCB33" w14:textId="77777777" w:rsidTr="002A21C7">
        <w:trPr>
          <w:trHeight w:val="885"/>
        </w:trPr>
        <w:tc>
          <w:tcPr>
            <w:tcW w:w="613" w:type="dxa"/>
          </w:tcPr>
          <w:p w14:paraId="72B2FAD6" w14:textId="77777777" w:rsidR="002A21C7" w:rsidRDefault="002A21C7" w:rsidP="002A21C7">
            <w:pPr>
              <w:pStyle w:val="TableParagraph"/>
              <w:ind w:left="18"/>
              <w:jc w:val="center"/>
            </w:pPr>
            <w:r>
              <w:t>3</w:t>
            </w:r>
          </w:p>
        </w:tc>
        <w:tc>
          <w:tcPr>
            <w:tcW w:w="2739" w:type="dxa"/>
          </w:tcPr>
          <w:p w14:paraId="574DCE5D" w14:textId="77777777" w:rsidR="002A21C7" w:rsidRDefault="002A21C7" w:rsidP="002A21C7">
            <w:pPr>
              <w:pStyle w:val="TableParagraph"/>
              <w:spacing w:line="240" w:lineRule="auto"/>
              <w:ind w:right="881"/>
            </w:pPr>
            <w:r>
              <w:t>Search</w:t>
            </w:r>
            <w:r>
              <w:rPr>
                <w:spacing w:val="-7"/>
              </w:rPr>
              <w:t xml:space="preserve"> </w:t>
            </w:r>
            <w:r>
              <w:t>Item</w:t>
            </w:r>
            <w:r>
              <w:rPr>
                <w:spacing w:val="-10"/>
              </w:rPr>
              <w:t xml:space="preserve"> </w:t>
            </w:r>
            <w:r>
              <w:t>with</w:t>
            </w:r>
            <w:r>
              <w:rPr>
                <w:spacing w:val="-52"/>
              </w:rPr>
              <w:t xml:space="preserve"> </w:t>
            </w:r>
            <w:r>
              <w:t>matching</w:t>
            </w:r>
            <w:r>
              <w:rPr>
                <w:spacing w:val="-4"/>
              </w:rPr>
              <w:t xml:space="preserve"> </w:t>
            </w:r>
            <w:r>
              <w:t>name</w:t>
            </w:r>
          </w:p>
        </w:tc>
        <w:tc>
          <w:tcPr>
            <w:tcW w:w="2280" w:type="dxa"/>
          </w:tcPr>
          <w:p w14:paraId="5EF2B1E8" w14:textId="77777777" w:rsidR="002A21C7" w:rsidRDefault="002A21C7" w:rsidP="002A21C7">
            <w:pPr>
              <w:pStyle w:val="TableParagraph"/>
              <w:spacing w:line="240" w:lineRule="auto"/>
              <w:ind w:left="109" w:right="452"/>
            </w:pPr>
            <w:r>
              <w:t>Shows Available</w:t>
            </w:r>
            <w:r>
              <w:rPr>
                <w:spacing w:val="-52"/>
              </w:rPr>
              <w:t xml:space="preserve"> </w:t>
            </w:r>
            <w:r>
              <w:t>Items</w:t>
            </w:r>
          </w:p>
        </w:tc>
        <w:tc>
          <w:tcPr>
            <w:tcW w:w="3341" w:type="dxa"/>
          </w:tcPr>
          <w:p w14:paraId="1F9FEF3E" w14:textId="77777777" w:rsidR="002A21C7" w:rsidRDefault="002A21C7" w:rsidP="002A21C7">
            <w:pPr>
              <w:pStyle w:val="TableParagraph"/>
              <w:spacing w:line="240" w:lineRule="auto"/>
              <w:ind w:left="108" w:right="106"/>
            </w:pPr>
            <w:r>
              <w:t>Shows Available possible Items</w:t>
            </w:r>
            <w:r>
              <w:rPr>
                <w:spacing w:val="-52"/>
              </w:rPr>
              <w:t xml:space="preserve"> </w:t>
            </w:r>
            <w:r>
              <w:t>related</w:t>
            </w:r>
            <w:r>
              <w:rPr>
                <w:spacing w:val="-1"/>
              </w:rPr>
              <w:t xml:space="preserve"> </w:t>
            </w:r>
            <w:r>
              <w:t>to</w:t>
            </w:r>
            <w:r>
              <w:rPr>
                <w:spacing w:val="-3"/>
              </w:rPr>
              <w:t xml:space="preserve"> </w:t>
            </w:r>
            <w:r>
              <w:t>query</w:t>
            </w:r>
          </w:p>
        </w:tc>
        <w:tc>
          <w:tcPr>
            <w:tcW w:w="878" w:type="dxa"/>
          </w:tcPr>
          <w:p w14:paraId="55A9EED2" w14:textId="77777777" w:rsidR="002A21C7" w:rsidRDefault="002A21C7" w:rsidP="002A21C7">
            <w:pPr>
              <w:pStyle w:val="TableParagraph"/>
              <w:ind w:left="86" w:right="78"/>
              <w:jc w:val="center"/>
            </w:pPr>
            <w:r>
              <w:t>pass</w:t>
            </w:r>
          </w:p>
        </w:tc>
      </w:tr>
      <w:tr w:rsidR="002A21C7" w14:paraId="015D012D" w14:textId="77777777" w:rsidTr="002A21C7">
        <w:trPr>
          <w:trHeight w:val="1600"/>
        </w:trPr>
        <w:tc>
          <w:tcPr>
            <w:tcW w:w="613" w:type="dxa"/>
          </w:tcPr>
          <w:p w14:paraId="57EF465B" w14:textId="77777777" w:rsidR="002A21C7" w:rsidRDefault="002A21C7" w:rsidP="002A21C7">
            <w:pPr>
              <w:pStyle w:val="TableParagraph"/>
              <w:spacing w:line="249" w:lineRule="exact"/>
              <w:ind w:left="18"/>
              <w:jc w:val="center"/>
            </w:pPr>
            <w:r>
              <w:lastRenderedPageBreak/>
              <w:t>4</w:t>
            </w:r>
          </w:p>
        </w:tc>
        <w:tc>
          <w:tcPr>
            <w:tcW w:w="2739" w:type="dxa"/>
          </w:tcPr>
          <w:p w14:paraId="116B0161" w14:textId="77777777" w:rsidR="002A21C7" w:rsidRDefault="002A21C7" w:rsidP="002A21C7">
            <w:pPr>
              <w:pStyle w:val="TableParagraph"/>
              <w:spacing w:line="240" w:lineRule="auto"/>
              <w:ind w:right="399"/>
            </w:pPr>
            <w:r>
              <w:t>Search Item with</w:t>
            </w:r>
            <w:r>
              <w:rPr>
                <w:spacing w:val="1"/>
              </w:rPr>
              <w:t xml:space="preserve"> </w:t>
            </w:r>
            <w:r>
              <w:t>different not matching</w:t>
            </w:r>
            <w:r>
              <w:rPr>
                <w:spacing w:val="-52"/>
              </w:rPr>
              <w:t xml:space="preserve"> </w:t>
            </w:r>
            <w:r>
              <w:t>name</w:t>
            </w:r>
          </w:p>
        </w:tc>
        <w:tc>
          <w:tcPr>
            <w:tcW w:w="2280" w:type="dxa"/>
          </w:tcPr>
          <w:p w14:paraId="5120A46E" w14:textId="77777777" w:rsidR="002A21C7" w:rsidRDefault="002A21C7" w:rsidP="002A21C7">
            <w:pPr>
              <w:pStyle w:val="TableParagraph"/>
              <w:spacing w:line="240" w:lineRule="auto"/>
              <w:ind w:left="109" w:right="520"/>
            </w:pPr>
            <w:r>
              <w:t>No search result</w:t>
            </w:r>
            <w:r>
              <w:rPr>
                <w:spacing w:val="-52"/>
              </w:rPr>
              <w:t xml:space="preserve"> </w:t>
            </w:r>
            <w:r>
              <w:t>found</w:t>
            </w:r>
          </w:p>
        </w:tc>
        <w:tc>
          <w:tcPr>
            <w:tcW w:w="3341" w:type="dxa"/>
          </w:tcPr>
          <w:p w14:paraId="6C50E0A8" w14:textId="77777777" w:rsidR="002A21C7" w:rsidRDefault="002A21C7" w:rsidP="002A21C7">
            <w:pPr>
              <w:pStyle w:val="TableParagraph"/>
              <w:spacing w:line="240" w:lineRule="auto"/>
              <w:ind w:left="108" w:right="516"/>
            </w:pPr>
            <w:r>
              <w:t>Redirect to Error page with</w:t>
            </w:r>
            <w:r>
              <w:rPr>
                <w:spacing w:val="-52"/>
              </w:rPr>
              <w:t xml:space="preserve"> </w:t>
            </w:r>
            <w:r>
              <w:t>message “No Search result</w:t>
            </w:r>
            <w:r>
              <w:rPr>
                <w:spacing w:val="-52"/>
              </w:rPr>
              <w:t xml:space="preserve"> </w:t>
            </w:r>
            <w:r>
              <w:t>found. Please refine your</w:t>
            </w:r>
            <w:r>
              <w:rPr>
                <w:spacing w:val="1"/>
              </w:rPr>
              <w:t xml:space="preserve"> </w:t>
            </w:r>
            <w:r>
              <w:t>query”</w:t>
            </w:r>
          </w:p>
        </w:tc>
        <w:tc>
          <w:tcPr>
            <w:tcW w:w="878" w:type="dxa"/>
          </w:tcPr>
          <w:p w14:paraId="75C77EEB" w14:textId="77777777" w:rsidR="002A21C7" w:rsidRDefault="002A21C7" w:rsidP="002A21C7">
            <w:pPr>
              <w:pStyle w:val="TableParagraph"/>
              <w:spacing w:line="249" w:lineRule="exact"/>
              <w:ind w:left="86" w:right="78"/>
              <w:jc w:val="center"/>
            </w:pPr>
            <w:r>
              <w:t>pass</w:t>
            </w:r>
          </w:p>
        </w:tc>
      </w:tr>
      <w:tr w:rsidR="002A21C7" w14:paraId="123754D2" w14:textId="77777777" w:rsidTr="002A21C7">
        <w:trPr>
          <w:trHeight w:val="895"/>
        </w:trPr>
        <w:tc>
          <w:tcPr>
            <w:tcW w:w="613" w:type="dxa"/>
          </w:tcPr>
          <w:p w14:paraId="6802BBF0" w14:textId="77777777" w:rsidR="002A21C7" w:rsidRDefault="002A21C7" w:rsidP="002A21C7">
            <w:pPr>
              <w:pStyle w:val="TableParagraph"/>
              <w:ind w:left="18"/>
              <w:jc w:val="center"/>
            </w:pPr>
            <w:r>
              <w:t>5</w:t>
            </w:r>
          </w:p>
        </w:tc>
        <w:tc>
          <w:tcPr>
            <w:tcW w:w="2739" w:type="dxa"/>
          </w:tcPr>
          <w:p w14:paraId="4BF0E6EA" w14:textId="77777777" w:rsidR="002A21C7" w:rsidRDefault="002A21C7" w:rsidP="002A21C7">
            <w:pPr>
              <w:pStyle w:val="TableParagraph"/>
              <w:spacing w:line="242" w:lineRule="auto"/>
              <w:ind w:right="142"/>
            </w:pPr>
            <w:r>
              <w:t>Profile modification with</w:t>
            </w:r>
            <w:r>
              <w:rPr>
                <w:spacing w:val="-52"/>
              </w:rPr>
              <w:t xml:space="preserve"> </w:t>
            </w:r>
            <w:r>
              <w:t>change</w:t>
            </w:r>
            <w:r>
              <w:rPr>
                <w:spacing w:val="-1"/>
              </w:rPr>
              <w:t xml:space="preserve"> </w:t>
            </w:r>
            <w:r>
              <w:t>credentials</w:t>
            </w:r>
          </w:p>
        </w:tc>
        <w:tc>
          <w:tcPr>
            <w:tcW w:w="2280" w:type="dxa"/>
          </w:tcPr>
          <w:p w14:paraId="73D7868E" w14:textId="77777777" w:rsidR="002A21C7" w:rsidRDefault="002A21C7" w:rsidP="002A21C7">
            <w:pPr>
              <w:pStyle w:val="TableParagraph"/>
              <w:spacing w:line="242" w:lineRule="auto"/>
              <w:ind w:left="109" w:right="160"/>
            </w:pPr>
            <w:r>
              <w:t>All recent changes are</w:t>
            </w:r>
            <w:r>
              <w:rPr>
                <w:spacing w:val="-52"/>
              </w:rPr>
              <w:t xml:space="preserve"> </w:t>
            </w:r>
            <w:r>
              <w:t>covered</w:t>
            </w:r>
          </w:p>
        </w:tc>
        <w:tc>
          <w:tcPr>
            <w:tcW w:w="3341" w:type="dxa"/>
          </w:tcPr>
          <w:p w14:paraId="2E51F6D7" w14:textId="77777777" w:rsidR="002A21C7" w:rsidRDefault="002A21C7" w:rsidP="002A21C7">
            <w:pPr>
              <w:pStyle w:val="TableParagraph"/>
              <w:spacing w:line="242" w:lineRule="auto"/>
              <w:ind w:left="108" w:right="558"/>
            </w:pPr>
            <w:r>
              <w:t>Success message: “Profile</w:t>
            </w:r>
            <w:r>
              <w:rPr>
                <w:spacing w:val="-52"/>
              </w:rPr>
              <w:t xml:space="preserve"> </w:t>
            </w:r>
            <w:r>
              <w:t>Modification</w:t>
            </w:r>
            <w:r>
              <w:rPr>
                <w:spacing w:val="-1"/>
              </w:rPr>
              <w:t xml:space="preserve"> </w:t>
            </w:r>
            <w:r>
              <w:t>Done”</w:t>
            </w:r>
          </w:p>
        </w:tc>
        <w:tc>
          <w:tcPr>
            <w:tcW w:w="878" w:type="dxa"/>
          </w:tcPr>
          <w:p w14:paraId="19775652" w14:textId="77777777" w:rsidR="002A21C7" w:rsidRDefault="002A21C7" w:rsidP="002A21C7">
            <w:pPr>
              <w:pStyle w:val="TableParagraph"/>
              <w:ind w:left="86" w:right="78"/>
              <w:jc w:val="center"/>
            </w:pPr>
            <w:r>
              <w:t>pass</w:t>
            </w:r>
          </w:p>
        </w:tc>
      </w:tr>
      <w:tr w:rsidR="002A21C7" w14:paraId="46EFA709" w14:textId="77777777" w:rsidTr="002A21C7">
        <w:trPr>
          <w:trHeight w:val="1249"/>
        </w:trPr>
        <w:tc>
          <w:tcPr>
            <w:tcW w:w="613" w:type="dxa"/>
          </w:tcPr>
          <w:p w14:paraId="6FBDA546" w14:textId="77777777" w:rsidR="002A21C7" w:rsidRDefault="002A21C7" w:rsidP="002A21C7">
            <w:pPr>
              <w:pStyle w:val="TableParagraph"/>
              <w:ind w:left="18"/>
              <w:jc w:val="center"/>
            </w:pPr>
            <w:r>
              <w:t>6</w:t>
            </w:r>
          </w:p>
        </w:tc>
        <w:tc>
          <w:tcPr>
            <w:tcW w:w="2739" w:type="dxa"/>
          </w:tcPr>
          <w:p w14:paraId="597A55FB" w14:textId="77777777" w:rsidR="002A21C7" w:rsidRDefault="002A21C7" w:rsidP="002A21C7">
            <w:pPr>
              <w:pStyle w:val="TableParagraph"/>
            </w:pPr>
            <w:r>
              <w:t>Add</w:t>
            </w:r>
            <w:r>
              <w:rPr>
                <w:spacing w:val="-1"/>
              </w:rPr>
              <w:t xml:space="preserve"> </w:t>
            </w:r>
            <w:r>
              <w:t>item</w:t>
            </w:r>
            <w:r>
              <w:rPr>
                <w:spacing w:val="-5"/>
              </w:rPr>
              <w:t xml:space="preserve"> </w:t>
            </w:r>
            <w:r>
              <w:t>with</w:t>
            </w:r>
            <w:r>
              <w:rPr>
                <w:spacing w:val="-1"/>
              </w:rPr>
              <w:t xml:space="preserve"> </w:t>
            </w:r>
            <w:r>
              <w:t>its</w:t>
            </w:r>
            <w:r>
              <w:rPr>
                <w:spacing w:val="-3"/>
              </w:rPr>
              <w:t xml:space="preserve"> </w:t>
            </w:r>
            <w:r>
              <w:t>details</w:t>
            </w:r>
          </w:p>
        </w:tc>
        <w:tc>
          <w:tcPr>
            <w:tcW w:w="2280" w:type="dxa"/>
          </w:tcPr>
          <w:p w14:paraId="45415939" w14:textId="77777777" w:rsidR="002A21C7" w:rsidRDefault="002A21C7" w:rsidP="002A21C7">
            <w:pPr>
              <w:pStyle w:val="TableParagraph"/>
              <w:spacing w:line="242" w:lineRule="auto"/>
              <w:ind w:left="109" w:right="399"/>
            </w:pPr>
            <w:r>
              <w:t>Item should be</w:t>
            </w:r>
            <w:r>
              <w:rPr>
                <w:spacing w:val="1"/>
              </w:rPr>
              <w:t xml:space="preserve"> </w:t>
            </w:r>
            <w:r>
              <w:t>added</w:t>
            </w:r>
            <w:r>
              <w:rPr>
                <w:spacing w:val="-8"/>
              </w:rPr>
              <w:t xml:space="preserve"> </w:t>
            </w:r>
            <w:r>
              <w:t>to</w:t>
            </w:r>
            <w:r>
              <w:rPr>
                <w:spacing w:val="-5"/>
              </w:rPr>
              <w:t xml:space="preserve"> </w:t>
            </w:r>
            <w:r>
              <w:t>database</w:t>
            </w:r>
          </w:p>
        </w:tc>
        <w:tc>
          <w:tcPr>
            <w:tcW w:w="3341" w:type="dxa"/>
          </w:tcPr>
          <w:p w14:paraId="7708ADC7" w14:textId="77777777" w:rsidR="002A21C7" w:rsidRDefault="002A21C7" w:rsidP="002A21C7">
            <w:pPr>
              <w:pStyle w:val="TableParagraph"/>
              <w:spacing w:line="240" w:lineRule="auto"/>
              <w:ind w:left="108" w:right="399"/>
            </w:pPr>
            <w:r>
              <w:t>Item added Successfully and</w:t>
            </w:r>
            <w:r>
              <w:rPr>
                <w:spacing w:val="-52"/>
              </w:rPr>
              <w:t xml:space="preserve"> </w:t>
            </w:r>
            <w:r>
              <w:t>shows added item and its</w:t>
            </w:r>
            <w:r>
              <w:rPr>
                <w:spacing w:val="1"/>
              </w:rPr>
              <w:t xml:space="preserve"> </w:t>
            </w:r>
            <w:r>
              <w:t>details</w:t>
            </w:r>
          </w:p>
        </w:tc>
        <w:tc>
          <w:tcPr>
            <w:tcW w:w="878" w:type="dxa"/>
          </w:tcPr>
          <w:p w14:paraId="22FFB5D6" w14:textId="77777777" w:rsidR="002A21C7" w:rsidRDefault="002A21C7" w:rsidP="002A21C7">
            <w:pPr>
              <w:pStyle w:val="TableParagraph"/>
              <w:ind w:left="86" w:right="78"/>
              <w:jc w:val="center"/>
            </w:pPr>
            <w:r>
              <w:t>pass</w:t>
            </w:r>
          </w:p>
        </w:tc>
      </w:tr>
      <w:tr w:rsidR="002A21C7" w14:paraId="2A29B792" w14:textId="77777777" w:rsidTr="002A21C7">
        <w:trPr>
          <w:trHeight w:val="1239"/>
        </w:trPr>
        <w:tc>
          <w:tcPr>
            <w:tcW w:w="613" w:type="dxa"/>
          </w:tcPr>
          <w:p w14:paraId="72E7EB5E" w14:textId="77777777" w:rsidR="002A21C7" w:rsidRDefault="002A21C7" w:rsidP="002A21C7">
            <w:pPr>
              <w:pStyle w:val="TableParagraph"/>
              <w:ind w:left="18"/>
              <w:jc w:val="center"/>
            </w:pPr>
            <w:r>
              <w:t>7</w:t>
            </w:r>
          </w:p>
        </w:tc>
        <w:tc>
          <w:tcPr>
            <w:tcW w:w="2739" w:type="dxa"/>
          </w:tcPr>
          <w:p w14:paraId="463D72F4" w14:textId="77777777" w:rsidR="002A21C7" w:rsidRDefault="002A21C7" w:rsidP="002A21C7">
            <w:pPr>
              <w:pStyle w:val="TableParagraph"/>
            </w:pPr>
            <w:r>
              <w:t>Edit</w:t>
            </w:r>
            <w:r>
              <w:rPr>
                <w:spacing w:val="-1"/>
              </w:rPr>
              <w:t xml:space="preserve"> </w:t>
            </w:r>
            <w:r>
              <w:t>item</w:t>
            </w:r>
            <w:r>
              <w:rPr>
                <w:spacing w:val="-3"/>
              </w:rPr>
              <w:t xml:space="preserve"> </w:t>
            </w:r>
            <w:r>
              <w:t>details</w:t>
            </w:r>
          </w:p>
        </w:tc>
        <w:tc>
          <w:tcPr>
            <w:tcW w:w="2280" w:type="dxa"/>
          </w:tcPr>
          <w:p w14:paraId="3E6FD395" w14:textId="77777777" w:rsidR="002A21C7" w:rsidRDefault="002A21C7" w:rsidP="002A21C7">
            <w:pPr>
              <w:pStyle w:val="TableParagraph"/>
              <w:spacing w:line="240" w:lineRule="auto"/>
              <w:ind w:left="109" w:right="275"/>
            </w:pPr>
            <w:r>
              <w:t>Item details should</w:t>
            </w:r>
            <w:r>
              <w:rPr>
                <w:spacing w:val="-52"/>
              </w:rPr>
              <w:t xml:space="preserve"> </w:t>
            </w:r>
            <w:r>
              <w:t>be updated</w:t>
            </w:r>
          </w:p>
        </w:tc>
        <w:tc>
          <w:tcPr>
            <w:tcW w:w="3341" w:type="dxa"/>
          </w:tcPr>
          <w:p w14:paraId="6314C5E8" w14:textId="77777777" w:rsidR="002A21C7" w:rsidRDefault="002A21C7" w:rsidP="002A21C7">
            <w:pPr>
              <w:pStyle w:val="TableParagraph"/>
              <w:spacing w:line="240" w:lineRule="auto"/>
              <w:ind w:left="108" w:right="109"/>
            </w:pPr>
            <w:r>
              <w:t>Success message: “Item details</w:t>
            </w:r>
            <w:r>
              <w:rPr>
                <w:spacing w:val="-52"/>
              </w:rPr>
              <w:t xml:space="preserve"> </w:t>
            </w:r>
            <w:r>
              <w:t>updated successfully” and</w:t>
            </w:r>
            <w:r>
              <w:rPr>
                <w:spacing w:val="1"/>
              </w:rPr>
              <w:t xml:space="preserve"> </w:t>
            </w:r>
            <w:r>
              <w:t>shows</w:t>
            </w:r>
            <w:r>
              <w:rPr>
                <w:spacing w:val="-2"/>
              </w:rPr>
              <w:t xml:space="preserve"> </w:t>
            </w:r>
            <w:r>
              <w:t>item</w:t>
            </w:r>
            <w:r>
              <w:rPr>
                <w:spacing w:val="-5"/>
              </w:rPr>
              <w:t xml:space="preserve"> </w:t>
            </w:r>
            <w:r>
              <w:t>with</w:t>
            </w:r>
            <w:r>
              <w:rPr>
                <w:spacing w:val="-1"/>
              </w:rPr>
              <w:t xml:space="preserve"> </w:t>
            </w:r>
            <w:r>
              <w:t>updated</w:t>
            </w:r>
            <w:r>
              <w:rPr>
                <w:spacing w:val="-1"/>
              </w:rPr>
              <w:t xml:space="preserve"> </w:t>
            </w:r>
            <w:r>
              <w:t>details</w:t>
            </w:r>
          </w:p>
        </w:tc>
        <w:tc>
          <w:tcPr>
            <w:tcW w:w="878" w:type="dxa"/>
          </w:tcPr>
          <w:p w14:paraId="2EF939C3" w14:textId="77777777" w:rsidR="002A21C7" w:rsidRDefault="002A21C7" w:rsidP="002A21C7">
            <w:pPr>
              <w:pStyle w:val="TableParagraph"/>
              <w:ind w:left="86" w:right="78"/>
              <w:jc w:val="center"/>
            </w:pPr>
            <w:r>
              <w:t>pass</w:t>
            </w:r>
          </w:p>
        </w:tc>
      </w:tr>
      <w:tr w:rsidR="002A21C7" w14:paraId="5ED20636" w14:textId="77777777" w:rsidTr="002A21C7">
        <w:trPr>
          <w:trHeight w:val="1616"/>
        </w:trPr>
        <w:tc>
          <w:tcPr>
            <w:tcW w:w="613" w:type="dxa"/>
          </w:tcPr>
          <w:p w14:paraId="1D742BB1" w14:textId="77777777" w:rsidR="002A21C7" w:rsidRDefault="002A21C7" w:rsidP="002A21C7">
            <w:pPr>
              <w:pStyle w:val="TableParagraph"/>
              <w:ind w:left="18"/>
              <w:jc w:val="center"/>
            </w:pPr>
            <w:r>
              <w:t>8</w:t>
            </w:r>
          </w:p>
        </w:tc>
        <w:tc>
          <w:tcPr>
            <w:tcW w:w="2739" w:type="dxa"/>
          </w:tcPr>
          <w:p w14:paraId="0CBCDC00" w14:textId="77777777" w:rsidR="002A21C7" w:rsidRDefault="002A21C7" w:rsidP="002A21C7">
            <w:pPr>
              <w:pStyle w:val="TableParagraph"/>
            </w:pPr>
            <w:r>
              <w:t>Delete</w:t>
            </w:r>
            <w:r>
              <w:rPr>
                <w:spacing w:val="-1"/>
              </w:rPr>
              <w:t xml:space="preserve"> </w:t>
            </w:r>
            <w:r>
              <w:t>item</w:t>
            </w:r>
          </w:p>
        </w:tc>
        <w:tc>
          <w:tcPr>
            <w:tcW w:w="2280" w:type="dxa"/>
          </w:tcPr>
          <w:p w14:paraId="4450B667" w14:textId="77777777" w:rsidR="002A21C7" w:rsidRDefault="002A21C7" w:rsidP="002A21C7">
            <w:pPr>
              <w:pStyle w:val="TableParagraph"/>
              <w:spacing w:line="240" w:lineRule="auto"/>
              <w:ind w:left="109" w:right="642"/>
            </w:pPr>
            <w:r>
              <w:t>Item should be</w:t>
            </w:r>
            <w:r>
              <w:rPr>
                <w:spacing w:val="-52"/>
              </w:rPr>
              <w:t xml:space="preserve"> </w:t>
            </w:r>
            <w:r>
              <w:t>deleted from</w:t>
            </w:r>
            <w:r>
              <w:rPr>
                <w:spacing w:val="1"/>
              </w:rPr>
              <w:t xml:space="preserve"> </w:t>
            </w:r>
            <w:r>
              <w:t>database</w:t>
            </w:r>
          </w:p>
        </w:tc>
        <w:tc>
          <w:tcPr>
            <w:tcW w:w="3341" w:type="dxa"/>
          </w:tcPr>
          <w:p w14:paraId="6772756B" w14:textId="77777777" w:rsidR="002A21C7" w:rsidRDefault="002A21C7" w:rsidP="002A21C7">
            <w:pPr>
              <w:pStyle w:val="TableParagraph"/>
              <w:spacing w:line="242" w:lineRule="auto"/>
              <w:ind w:left="108" w:right="695"/>
            </w:pPr>
            <w:r>
              <w:t>Success message: “Item</w:t>
            </w:r>
            <w:r>
              <w:rPr>
                <w:spacing w:val="1"/>
              </w:rPr>
              <w:t xml:space="preserve"> </w:t>
            </w:r>
            <w:r>
              <w:t>deleted</w:t>
            </w:r>
            <w:r>
              <w:rPr>
                <w:spacing w:val="-5"/>
              </w:rPr>
              <w:t xml:space="preserve"> </w:t>
            </w:r>
            <w:r>
              <w:t>successfully”</w:t>
            </w:r>
            <w:r>
              <w:rPr>
                <w:spacing w:val="-3"/>
              </w:rPr>
              <w:t xml:space="preserve"> </w:t>
            </w:r>
            <w:r>
              <w:t>and</w:t>
            </w:r>
          </w:p>
          <w:p w14:paraId="2D0F6835" w14:textId="77777777" w:rsidR="002A21C7" w:rsidRDefault="002A21C7" w:rsidP="002A21C7">
            <w:pPr>
              <w:pStyle w:val="TableParagraph"/>
              <w:spacing w:line="244" w:lineRule="auto"/>
              <w:ind w:left="108" w:right="112"/>
            </w:pPr>
            <w:r>
              <w:t>deleted item is not shown in my</w:t>
            </w:r>
            <w:r>
              <w:rPr>
                <w:spacing w:val="-53"/>
              </w:rPr>
              <w:t xml:space="preserve"> </w:t>
            </w:r>
            <w:r>
              <w:t>item</w:t>
            </w:r>
            <w:r>
              <w:rPr>
                <w:spacing w:val="-4"/>
              </w:rPr>
              <w:t xml:space="preserve"> </w:t>
            </w:r>
            <w:r>
              <w:t>list</w:t>
            </w:r>
          </w:p>
        </w:tc>
        <w:tc>
          <w:tcPr>
            <w:tcW w:w="878" w:type="dxa"/>
          </w:tcPr>
          <w:p w14:paraId="431D8708" w14:textId="77777777" w:rsidR="002A21C7" w:rsidRDefault="002A21C7" w:rsidP="002A21C7">
            <w:pPr>
              <w:pStyle w:val="TableParagraph"/>
              <w:ind w:left="86" w:right="78"/>
              <w:jc w:val="center"/>
            </w:pPr>
            <w:r>
              <w:t>pass</w:t>
            </w:r>
          </w:p>
        </w:tc>
      </w:tr>
      <w:tr w:rsidR="002A21C7" w14:paraId="71B1CEDA" w14:textId="77777777" w:rsidTr="002A21C7">
        <w:trPr>
          <w:trHeight w:val="901"/>
        </w:trPr>
        <w:tc>
          <w:tcPr>
            <w:tcW w:w="613" w:type="dxa"/>
          </w:tcPr>
          <w:p w14:paraId="3A452A52" w14:textId="77777777" w:rsidR="002A21C7" w:rsidRDefault="002A21C7" w:rsidP="002A21C7">
            <w:pPr>
              <w:pStyle w:val="TableParagraph"/>
              <w:ind w:left="155" w:right="137"/>
              <w:jc w:val="center"/>
            </w:pPr>
            <w:r>
              <w:t>9</w:t>
            </w:r>
          </w:p>
        </w:tc>
        <w:tc>
          <w:tcPr>
            <w:tcW w:w="2739" w:type="dxa"/>
          </w:tcPr>
          <w:p w14:paraId="0A756A6D" w14:textId="77777777" w:rsidR="002A21C7" w:rsidRDefault="002A21C7" w:rsidP="002A21C7">
            <w:pPr>
              <w:pStyle w:val="TableParagraph"/>
              <w:spacing w:line="242" w:lineRule="auto"/>
              <w:ind w:right="717"/>
            </w:pPr>
            <w:r>
              <w:t>Direct access from</w:t>
            </w:r>
            <w:r>
              <w:rPr>
                <w:spacing w:val="-52"/>
              </w:rPr>
              <w:t xml:space="preserve"> </w:t>
            </w:r>
            <w:r>
              <w:t>changing</w:t>
            </w:r>
            <w:r>
              <w:rPr>
                <w:spacing w:val="-4"/>
              </w:rPr>
              <w:t xml:space="preserve"> </w:t>
            </w:r>
            <w:r>
              <w:t>the URL</w:t>
            </w:r>
          </w:p>
        </w:tc>
        <w:tc>
          <w:tcPr>
            <w:tcW w:w="2280" w:type="dxa"/>
          </w:tcPr>
          <w:p w14:paraId="55809AE2" w14:textId="77777777" w:rsidR="002A21C7" w:rsidRDefault="002A21C7" w:rsidP="002A21C7">
            <w:pPr>
              <w:pStyle w:val="TableParagraph"/>
              <w:ind w:left="109"/>
            </w:pPr>
            <w:r>
              <w:t>Error-404</w:t>
            </w:r>
            <w:r>
              <w:rPr>
                <w:spacing w:val="-2"/>
              </w:rPr>
              <w:t xml:space="preserve"> </w:t>
            </w:r>
            <w:r>
              <w:t>Page</w:t>
            </w:r>
          </w:p>
        </w:tc>
        <w:tc>
          <w:tcPr>
            <w:tcW w:w="3341" w:type="dxa"/>
          </w:tcPr>
          <w:p w14:paraId="41C2AE49" w14:textId="77777777" w:rsidR="002A21C7" w:rsidRDefault="002A21C7" w:rsidP="002A21C7">
            <w:pPr>
              <w:pStyle w:val="TableParagraph"/>
              <w:ind w:left="108"/>
            </w:pPr>
            <w:r>
              <w:t>Redirect</w:t>
            </w:r>
            <w:r>
              <w:rPr>
                <w:spacing w:val="-3"/>
              </w:rPr>
              <w:t xml:space="preserve"> </w:t>
            </w:r>
            <w:r>
              <w:t>404-Not Found</w:t>
            </w:r>
            <w:r>
              <w:rPr>
                <w:spacing w:val="-1"/>
              </w:rPr>
              <w:t xml:space="preserve"> </w:t>
            </w:r>
            <w:r>
              <w:t>Page</w:t>
            </w:r>
          </w:p>
        </w:tc>
        <w:tc>
          <w:tcPr>
            <w:tcW w:w="878" w:type="dxa"/>
          </w:tcPr>
          <w:p w14:paraId="64A50CB8" w14:textId="77777777" w:rsidR="002A21C7" w:rsidRDefault="002A21C7" w:rsidP="002A21C7">
            <w:pPr>
              <w:pStyle w:val="TableParagraph"/>
              <w:ind w:left="86" w:right="78"/>
              <w:jc w:val="center"/>
            </w:pPr>
            <w:r>
              <w:t>Pass</w:t>
            </w:r>
          </w:p>
          <w:p w14:paraId="2AE5E5C2" w14:textId="77777777" w:rsidR="002A21C7" w:rsidRDefault="002A21C7" w:rsidP="002A21C7">
            <w:pPr>
              <w:pStyle w:val="TableParagraph"/>
              <w:ind w:left="86" w:right="78"/>
              <w:jc w:val="center"/>
            </w:pPr>
          </w:p>
          <w:p w14:paraId="50AC0111" w14:textId="77777777" w:rsidR="002A21C7" w:rsidRDefault="002A21C7" w:rsidP="002A21C7">
            <w:pPr>
              <w:pStyle w:val="TableParagraph"/>
              <w:ind w:left="86" w:right="78"/>
              <w:jc w:val="center"/>
            </w:pPr>
          </w:p>
        </w:tc>
      </w:tr>
      <w:tr w:rsidR="002A21C7" w14:paraId="0911BFD3" w14:textId="77777777" w:rsidTr="002A21C7">
        <w:trPr>
          <w:trHeight w:val="901"/>
        </w:trPr>
        <w:tc>
          <w:tcPr>
            <w:tcW w:w="613" w:type="dxa"/>
          </w:tcPr>
          <w:p w14:paraId="4D596DB1" w14:textId="77777777" w:rsidR="002A21C7" w:rsidRDefault="002A21C7" w:rsidP="002A21C7">
            <w:pPr>
              <w:pStyle w:val="TableParagraph"/>
              <w:ind w:left="155" w:right="137"/>
              <w:jc w:val="center"/>
            </w:pPr>
            <w:r>
              <w:t>10</w:t>
            </w:r>
          </w:p>
        </w:tc>
        <w:tc>
          <w:tcPr>
            <w:tcW w:w="2739" w:type="dxa"/>
          </w:tcPr>
          <w:p w14:paraId="7AD1F9BC" w14:textId="77777777" w:rsidR="002A21C7" w:rsidRDefault="002A21C7" w:rsidP="002A21C7">
            <w:pPr>
              <w:pStyle w:val="TableParagraph"/>
              <w:spacing w:line="242" w:lineRule="auto"/>
              <w:ind w:right="717"/>
            </w:pPr>
            <w:r>
              <w:t>Logout</w:t>
            </w:r>
          </w:p>
        </w:tc>
        <w:tc>
          <w:tcPr>
            <w:tcW w:w="2280" w:type="dxa"/>
          </w:tcPr>
          <w:p w14:paraId="6466AAB7" w14:textId="77777777" w:rsidR="002A21C7" w:rsidRDefault="002A21C7" w:rsidP="002A21C7">
            <w:pPr>
              <w:pStyle w:val="TableParagraph"/>
              <w:ind w:left="109"/>
            </w:pPr>
            <w:r>
              <w:t>User should be</w:t>
            </w:r>
            <w:r>
              <w:rPr>
                <w:spacing w:val="1"/>
              </w:rPr>
              <w:t xml:space="preserve"> </w:t>
            </w:r>
            <w:r>
              <w:t>logged</w:t>
            </w:r>
            <w:r>
              <w:rPr>
                <w:spacing w:val="-1"/>
              </w:rPr>
              <w:t xml:space="preserve"> </w:t>
            </w:r>
            <w:r>
              <w:t>out</w:t>
            </w:r>
            <w:r>
              <w:rPr>
                <w:spacing w:val="1"/>
              </w:rPr>
              <w:t xml:space="preserve"> </w:t>
            </w:r>
            <w:r>
              <w:t>and</w:t>
            </w:r>
            <w:r>
              <w:rPr>
                <w:spacing w:val="1"/>
              </w:rPr>
              <w:t xml:space="preserve"> </w:t>
            </w:r>
            <w:r>
              <w:t>restricted from the</w:t>
            </w:r>
            <w:r>
              <w:rPr>
                <w:spacing w:val="-52"/>
              </w:rPr>
              <w:t xml:space="preserve"> </w:t>
            </w:r>
            <w:r>
              <w:t>system until next</w:t>
            </w:r>
            <w:r>
              <w:rPr>
                <w:spacing w:val="1"/>
              </w:rPr>
              <w:t xml:space="preserve"> </w:t>
            </w:r>
            <w:r>
              <w:t>login.</w:t>
            </w:r>
          </w:p>
        </w:tc>
        <w:tc>
          <w:tcPr>
            <w:tcW w:w="3341" w:type="dxa"/>
          </w:tcPr>
          <w:p w14:paraId="51B00D6A" w14:textId="77777777" w:rsidR="002A21C7" w:rsidRDefault="002A21C7" w:rsidP="002A21C7">
            <w:pPr>
              <w:pStyle w:val="TableParagraph"/>
              <w:ind w:left="108"/>
            </w:pPr>
            <w:r>
              <w:t>User</w:t>
            </w:r>
            <w:r>
              <w:rPr>
                <w:spacing w:val="-4"/>
              </w:rPr>
              <w:t xml:space="preserve"> </w:t>
            </w:r>
            <w:r>
              <w:t>is</w:t>
            </w:r>
            <w:r>
              <w:rPr>
                <w:spacing w:val="-2"/>
              </w:rPr>
              <w:t xml:space="preserve"> </w:t>
            </w:r>
            <w:r>
              <w:t>successfully</w:t>
            </w:r>
            <w:r>
              <w:rPr>
                <w:spacing w:val="-5"/>
              </w:rPr>
              <w:t xml:space="preserve"> </w:t>
            </w:r>
            <w:r>
              <w:t>logged</w:t>
            </w:r>
            <w:r>
              <w:rPr>
                <w:spacing w:val="-2"/>
              </w:rPr>
              <w:t xml:space="preserve"> </w:t>
            </w:r>
            <w:r>
              <w:t>out</w:t>
            </w:r>
            <w:r>
              <w:rPr>
                <w:spacing w:val="-52"/>
              </w:rPr>
              <w:t xml:space="preserve"> </w:t>
            </w:r>
            <w:r>
              <w:t>and not able to access the</w:t>
            </w:r>
            <w:r>
              <w:rPr>
                <w:spacing w:val="1"/>
              </w:rPr>
              <w:t xml:space="preserve"> </w:t>
            </w:r>
            <w:r>
              <w:t>system</w:t>
            </w:r>
            <w:r>
              <w:rPr>
                <w:spacing w:val="-4"/>
              </w:rPr>
              <w:t xml:space="preserve"> </w:t>
            </w:r>
            <w:r>
              <w:t>without</w:t>
            </w:r>
            <w:r>
              <w:rPr>
                <w:spacing w:val="-1"/>
              </w:rPr>
              <w:t xml:space="preserve"> </w:t>
            </w:r>
            <w:r>
              <w:t>signing</w:t>
            </w:r>
            <w:r>
              <w:rPr>
                <w:spacing w:val="-3"/>
              </w:rPr>
              <w:t xml:space="preserve"> </w:t>
            </w:r>
            <w:r>
              <w:t>again.</w:t>
            </w:r>
          </w:p>
        </w:tc>
        <w:tc>
          <w:tcPr>
            <w:tcW w:w="878" w:type="dxa"/>
          </w:tcPr>
          <w:p w14:paraId="69FF7AAA" w14:textId="77777777" w:rsidR="002A21C7" w:rsidRDefault="002A21C7" w:rsidP="002A21C7">
            <w:pPr>
              <w:pStyle w:val="TableParagraph"/>
              <w:ind w:left="86" w:right="78"/>
              <w:jc w:val="center"/>
            </w:pPr>
            <w:r>
              <w:t>pass</w:t>
            </w:r>
          </w:p>
        </w:tc>
      </w:tr>
    </w:tbl>
    <w:p w14:paraId="55BB28D2" w14:textId="77777777" w:rsidR="006C4AB5" w:rsidRDefault="006C4AB5" w:rsidP="006C4AB5">
      <w:pPr>
        <w:pStyle w:val="BodyText"/>
        <w:rPr>
          <w:b/>
          <w:sz w:val="20"/>
        </w:rPr>
      </w:pPr>
    </w:p>
    <w:p w14:paraId="0819F542" w14:textId="77777777" w:rsidR="006C4AB5" w:rsidRDefault="006C4AB5" w:rsidP="006C4AB5">
      <w:pPr>
        <w:pStyle w:val="BodyText"/>
        <w:spacing w:before="2" w:after="1"/>
        <w:rPr>
          <w:b/>
          <w:sz w:val="25"/>
        </w:rPr>
      </w:pPr>
    </w:p>
    <w:p w14:paraId="61F186E4" w14:textId="77777777" w:rsidR="006C4AB5" w:rsidRDefault="006C4AB5" w:rsidP="006C4AB5">
      <w:pPr>
        <w:pStyle w:val="BodyText"/>
        <w:rPr>
          <w:b/>
          <w:sz w:val="7"/>
        </w:rPr>
      </w:pPr>
      <w:r>
        <w:rPr>
          <w:noProof/>
        </w:rPr>
        <mc:AlternateContent>
          <mc:Choice Requires="wps">
            <w:drawing>
              <wp:anchor distT="0" distB="0" distL="0" distR="0" simplePos="0" relativeHeight="251660288" behindDoc="1" locked="0" layoutInCell="1" allowOverlap="1" wp14:anchorId="3E71E838" wp14:editId="5D0DDEA0">
                <wp:simplePos x="0" y="0"/>
                <wp:positionH relativeFrom="page">
                  <wp:posOffset>896620</wp:posOffset>
                </wp:positionH>
                <wp:positionV relativeFrom="paragraph">
                  <wp:posOffset>75565</wp:posOffset>
                </wp:positionV>
                <wp:extent cx="5768975" cy="6350"/>
                <wp:effectExtent l="1270" t="0" r="1905" b="0"/>
                <wp:wrapTopAndBottom/>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8975" cy="6350"/>
                        </a:xfrm>
                        <a:prstGeom prst="rect">
                          <a:avLst/>
                        </a:prstGeom>
                        <a:solidFill>
                          <a:srgbClr val="D9D9D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DD6F17" id="Rectangle 1" o:spid="_x0000_s1026" style="position:absolute;margin-left:70.6pt;margin-top:5.95pt;width:454.25pt;height:.5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" fillcolor="#d9d9d9" stroked="f">
                <w10:wrap type="topAndBottom" anchorx="page"/>
              </v:rect>
            </w:pict>
          </mc:Fallback>
        </mc:AlternateContent>
      </w:r>
    </w:p>
    <w:p w14:paraId="26D056E1" w14:textId="77777777" w:rsidR="001F5B98" w:rsidRPr="001F5B98" w:rsidRDefault="001F5B98" w:rsidP="001F5B98"/>
    <w:p w14:paraId="571B38A5" w14:textId="77777777" w:rsidR="001F5B98" w:rsidRPr="001F5B98" w:rsidRDefault="001F5B98" w:rsidP="001F5B98"/>
    <w:p w14:paraId="512EDFC2" w14:textId="77777777" w:rsidR="001F5B98" w:rsidRPr="001F5B98" w:rsidRDefault="001F5B98" w:rsidP="001F5B98"/>
    <w:p w14:paraId="6C054582" w14:textId="77777777" w:rsidR="001F5B98" w:rsidRDefault="001F5B98" w:rsidP="001F5B98">
      <w:pPr>
        <w:rPr>
          <w:b/>
          <w:sz w:val="7"/>
          <w:szCs w:val="32"/>
        </w:rPr>
      </w:pPr>
    </w:p>
    <w:p w14:paraId="7654744F" w14:textId="77777777" w:rsidR="001F5B98" w:rsidRDefault="001F5B98" w:rsidP="001F5B98">
      <w:pPr>
        <w:rPr>
          <w:b/>
          <w:sz w:val="7"/>
          <w:szCs w:val="32"/>
        </w:rPr>
      </w:pPr>
    </w:p>
    <w:p w14:paraId="211F193A" w14:textId="77777777" w:rsidR="00B51F29" w:rsidRDefault="00B51F29" w:rsidP="005A5FE4">
      <w:pPr>
        <w:spacing w:before="86"/>
        <w:ind w:left="1000"/>
      </w:pPr>
    </w:p>
    <w:p w14:paraId="3DE672CA" w14:textId="77777777" w:rsidR="00B51F29" w:rsidRDefault="00B51F29" w:rsidP="005A5FE4">
      <w:pPr>
        <w:spacing w:before="86"/>
        <w:ind w:left="1000"/>
      </w:pPr>
    </w:p>
    <w:p w14:paraId="5E1B9691" w14:textId="6CA4DC3B" w:rsidR="001F5B98" w:rsidRPr="001F5B98" w:rsidRDefault="00B51F29" w:rsidP="00B51F29">
      <w:pPr>
        <w:pStyle w:val="BodyText"/>
        <w:sectPr w:rsidR="001F5B98" w:rsidRPr="001F5B98">
          <w:pgSz w:w="11920" w:h="16850"/>
          <w:pgMar w:top="1340" w:right="720" w:bottom="1920" w:left="440" w:header="0" w:footer="1641" w:gutter="0"/>
          <w:pgBorders w:offsetFrom="page">
            <w:top w:val="single" w:sz="4" w:space="24" w:color="000000"/>
            <w:left w:val="single" w:sz="4" w:space="24" w:color="000000"/>
            <w:bottom w:val="single" w:sz="4" w:space="24" w:color="000000"/>
            <w:right w:val="single" w:sz="4" w:space="24" w:color="000000"/>
          </w:pgBorders>
          <w:cols w:space="720"/>
        </w:sectPr>
      </w:pPr>
      <w:r>
        <w:tab/>
      </w:r>
      <w:r w:rsidRPr="00B51F29">
        <w:t xml:space="preserve">After running the above test cases we ﬁxed all detected irregularities between </w:t>
      </w:r>
      <w:r>
        <w:tab/>
      </w:r>
      <w:r w:rsidRPr="00B51F29">
        <w:t xml:space="preserve">the unit tests that are integrated together. We made sure that none of the </w:t>
      </w:r>
      <w:r>
        <w:tab/>
      </w:r>
      <w:r w:rsidRPr="00B51F29">
        <w:t xml:space="preserve">features are breaking and the system as a whole is working smoothly in all </w:t>
      </w:r>
      <w:r>
        <w:tab/>
      </w:r>
      <w:proofErr w:type="gramStart"/>
      <w:r w:rsidRPr="00B51F29">
        <w:t>circumstances .</w:t>
      </w:r>
      <w:proofErr w:type="gramEnd"/>
      <w:r w:rsidR="001F5B98">
        <w:tab/>
      </w:r>
    </w:p>
    <w:p w14:paraId="537D7C66" w14:textId="7FF177B8" w:rsidR="001A5703" w:rsidRDefault="001A5703" w:rsidP="001F5B98">
      <w:pPr>
        <w:pStyle w:val="BodyText"/>
        <w:rPr>
          <w:b/>
          <w:sz w:val="7"/>
        </w:rPr>
      </w:pPr>
    </w:p>
    <w:sectPr w:rsidR="001A570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9B2B9" w14:textId="77777777" w:rsidR="00517AA4" w:rsidRDefault="00517AA4" w:rsidP="00AB75C4">
      <w:r>
        <w:separator/>
      </w:r>
    </w:p>
  </w:endnote>
  <w:endnote w:type="continuationSeparator" w:id="0">
    <w:p w14:paraId="441C2158" w14:textId="77777777" w:rsidR="00517AA4" w:rsidRDefault="00517AA4" w:rsidP="00AB75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1A24A" w14:textId="77777777" w:rsidR="00517AA4" w:rsidRDefault="00517AA4" w:rsidP="00AB75C4">
      <w:r>
        <w:separator/>
      </w:r>
    </w:p>
  </w:footnote>
  <w:footnote w:type="continuationSeparator" w:id="0">
    <w:p w14:paraId="4C10F104" w14:textId="77777777" w:rsidR="00517AA4" w:rsidRDefault="00517AA4" w:rsidP="00AB7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F40E52"/>
    <w:multiLevelType w:val="hybridMultilevel"/>
    <w:tmpl w:val="050E52F6"/>
    <w:lvl w:ilvl="0" w:tplc="1414B41C">
      <w:start w:val="1"/>
      <w:numFmt w:val="decimal"/>
      <w:lvlText w:val="%1."/>
      <w:lvlJc w:val="left"/>
      <w:pPr>
        <w:ind w:left="1499" w:hanging="363"/>
      </w:pPr>
      <w:rPr>
        <w:rFonts w:hint="default"/>
        <w:b/>
        <w:bCs/>
        <w:spacing w:val="0"/>
        <w:w w:val="98"/>
        <w:lang w:val="en-US" w:eastAsia="en-US" w:bidi="ar-SA"/>
      </w:rPr>
    </w:lvl>
    <w:lvl w:ilvl="1" w:tplc="3984D17A">
      <w:numFmt w:val="bullet"/>
      <w:lvlText w:val="•"/>
      <w:lvlJc w:val="left"/>
      <w:pPr>
        <w:ind w:left="2425" w:hanging="363"/>
      </w:pPr>
      <w:rPr>
        <w:rFonts w:hint="default"/>
        <w:lang w:val="en-US" w:eastAsia="en-US" w:bidi="ar-SA"/>
      </w:rPr>
    </w:lvl>
    <w:lvl w:ilvl="2" w:tplc="B522903E">
      <w:numFmt w:val="bullet"/>
      <w:lvlText w:val="•"/>
      <w:lvlJc w:val="left"/>
      <w:pPr>
        <w:ind w:left="3350" w:hanging="363"/>
      </w:pPr>
      <w:rPr>
        <w:rFonts w:hint="default"/>
        <w:lang w:val="en-US" w:eastAsia="en-US" w:bidi="ar-SA"/>
      </w:rPr>
    </w:lvl>
    <w:lvl w:ilvl="3" w:tplc="3642F4F6">
      <w:numFmt w:val="bullet"/>
      <w:lvlText w:val="•"/>
      <w:lvlJc w:val="left"/>
      <w:pPr>
        <w:ind w:left="4275" w:hanging="363"/>
      </w:pPr>
      <w:rPr>
        <w:rFonts w:hint="default"/>
        <w:lang w:val="en-US" w:eastAsia="en-US" w:bidi="ar-SA"/>
      </w:rPr>
    </w:lvl>
    <w:lvl w:ilvl="4" w:tplc="48DA4F2C">
      <w:numFmt w:val="bullet"/>
      <w:lvlText w:val="•"/>
      <w:lvlJc w:val="left"/>
      <w:pPr>
        <w:ind w:left="5200" w:hanging="363"/>
      </w:pPr>
      <w:rPr>
        <w:rFonts w:hint="default"/>
        <w:lang w:val="en-US" w:eastAsia="en-US" w:bidi="ar-SA"/>
      </w:rPr>
    </w:lvl>
    <w:lvl w:ilvl="5" w:tplc="C3C25DC8">
      <w:numFmt w:val="bullet"/>
      <w:lvlText w:val="•"/>
      <w:lvlJc w:val="left"/>
      <w:pPr>
        <w:ind w:left="6125" w:hanging="363"/>
      </w:pPr>
      <w:rPr>
        <w:rFonts w:hint="default"/>
        <w:lang w:val="en-US" w:eastAsia="en-US" w:bidi="ar-SA"/>
      </w:rPr>
    </w:lvl>
    <w:lvl w:ilvl="6" w:tplc="5364A086">
      <w:numFmt w:val="bullet"/>
      <w:lvlText w:val="•"/>
      <w:lvlJc w:val="left"/>
      <w:pPr>
        <w:ind w:left="7050" w:hanging="363"/>
      </w:pPr>
      <w:rPr>
        <w:rFonts w:hint="default"/>
        <w:lang w:val="en-US" w:eastAsia="en-US" w:bidi="ar-SA"/>
      </w:rPr>
    </w:lvl>
    <w:lvl w:ilvl="7" w:tplc="C6067D92">
      <w:numFmt w:val="bullet"/>
      <w:lvlText w:val="•"/>
      <w:lvlJc w:val="left"/>
      <w:pPr>
        <w:ind w:left="7975" w:hanging="363"/>
      </w:pPr>
      <w:rPr>
        <w:rFonts w:hint="default"/>
        <w:lang w:val="en-US" w:eastAsia="en-US" w:bidi="ar-SA"/>
      </w:rPr>
    </w:lvl>
    <w:lvl w:ilvl="8" w:tplc="DFA67592">
      <w:numFmt w:val="bullet"/>
      <w:lvlText w:val="•"/>
      <w:lvlJc w:val="left"/>
      <w:pPr>
        <w:ind w:left="8900" w:hanging="363"/>
      </w:pPr>
      <w:rPr>
        <w:rFonts w:hint="default"/>
        <w:lang w:val="en-US" w:eastAsia="en-US" w:bidi="ar-SA"/>
      </w:rPr>
    </w:lvl>
  </w:abstractNum>
  <w:num w:numId="1" w16cid:durableId="1688556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QxNjYyMjQwN7VU0lEKTi0uzszPAykwqgUA1SRxEywAAAA="/>
  </w:docVars>
  <w:rsids>
    <w:rsidRoot w:val="001A5703"/>
    <w:rsid w:val="00006335"/>
    <w:rsid w:val="0009441B"/>
    <w:rsid w:val="000C257A"/>
    <w:rsid w:val="001223CA"/>
    <w:rsid w:val="00156E64"/>
    <w:rsid w:val="001A5703"/>
    <w:rsid w:val="001F5B98"/>
    <w:rsid w:val="002A21C7"/>
    <w:rsid w:val="003C70E6"/>
    <w:rsid w:val="00417007"/>
    <w:rsid w:val="00496430"/>
    <w:rsid w:val="00517AA4"/>
    <w:rsid w:val="00517D1B"/>
    <w:rsid w:val="005A5FE4"/>
    <w:rsid w:val="006C4AB5"/>
    <w:rsid w:val="0079445F"/>
    <w:rsid w:val="00883555"/>
    <w:rsid w:val="00986DCD"/>
    <w:rsid w:val="009D5E7A"/>
    <w:rsid w:val="009E63B5"/>
    <w:rsid w:val="00AB75C4"/>
    <w:rsid w:val="00B1715B"/>
    <w:rsid w:val="00B51F29"/>
    <w:rsid w:val="00D0761E"/>
    <w:rsid w:val="00E04A33"/>
    <w:rsid w:val="00FB60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ED177"/>
  <w15:chartTrackingRefBased/>
  <w15:docId w15:val="{AAA8619C-4AA2-4A87-85F1-224253CAB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4AB5"/>
    <w:pPr>
      <w:widowControl w:val="0"/>
      <w:autoSpaceDE w:val="0"/>
      <w:autoSpaceDN w:val="0"/>
      <w:spacing w:after="0" w:line="240" w:lineRule="auto"/>
    </w:pPr>
    <w:rPr>
      <w:rFonts w:ascii="Times New Roman" w:eastAsia="Times New Roman" w:hAnsi="Times New Roman" w:cs="Times New Roman"/>
      <w:szCs w:val="22"/>
      <w:lang w:val="en-US" w:bidi="ar-SA"/>
    </w:rPr>
  </w:style>
  <w:style w:type="paragraph" w:styleId="Heading1">
    <w:name w:val="heading 1"/>
    <w:basedOn w:val="Normal"/>
    <w:link w:val="Heading1Char"/>
    <w:uiPriority w:val="9"/>
    <w:qFormat/>
    <w:rsid w:val="006C4AB5"/>
    <w:pPr>
      <w:spacing w:before="55"/>
      <w:ind w:left="1662" w:hanging="526"/>
      <w:outlineLvl w:val="0"/>
    </w:pPr>
    <w:rPr>
      <w:sz w:val="52"/>
      <w:szCs w:val="52"/>
    </w:rPr>
  </w:style>
  <w:style w:type="paragraph" w:styleId="Heading2">
    <w:name w:val="heading 2"/>
    <w:basedOn w:val="Normal"/>
    <w:link w:val="Heading2Char"/>
    <w:uiPriority w:val="9"/>
    <w:unhideWhenUsed/>
    <w:qFormat/>
    <w:rsid w:val="006C4AB5"/>
    <w:pPr>
      <w:ind w:left="1000" w:hanging="483"/>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4AB5"/>
    <w:rPr>
      <w:rFonts w:ascii="Times New Roman" w:eastAsia="Times New Roman" w:hAnsi="Times New Roman" w:cs="Times New Roman"/>
      <w:sz w:val="52"/>
      <w:szCs w:val="52"/>
      <w:lang w:val="en-US" w:bidi="ar-SA"/>
    </w:rPr>
  </w:style>
  <w:style w:type="character" w:customStyle="1" w:styleId="Heading2Char">
    <w:name w:val="Heading 2 Char"/>
    <w:basedOn w:val="DefaultParagraphFont"/>
    <w:link w:val="Heading2"/>
    <w:uiPriority w:val="9"/>
    <w:rsid w:val="006C4AB5"/>
    <w:rPr>
      <w:rFonts w:ascii="Times New Roman" w:eastAsia="Times New Roman" w:hAnsi="Times New Roman" w:cs="Times New Roman"/>
      <w:b/>
      <w:bCs/>
      <w:sz w:val="32"/>
      <w:szCs w:val="32"/>
      <w:lang w:val="en-US" w:bidi="ar-SA"/>
    </w:rPr>
  </w:style>
  <w:style w:type="paragraph" w:styleId="BodyText">
    <w:name w:val="Body Text"/>
    <w:basedOn w:val="Normal"/>
    <w:link w:val="BodyTextChar"/>
    <w:uiPriority w:val="1"/>
    <w:qFormat/>
    <w:rsid w:val="006C4AB5"/>
    <w:rPr>
      <w:sz w:val="32"/>
      <w:szCs w:val="32"/>
    </w:rPr>
  </w:style>
  <w:style w:type="character" w:customStyle="1" w:styleId="BodyTextChar">
    <w:name w:val="Body Text Char"/>
    <w:basedOn w:val="DefaultParagraphFont"/>
    <w:link w:val="BodyText"/>
    <w:uiPriority w:val="1"/>
    <w:rsid w:val="006C4AB5"/>
    <w:rPr>
      <w:rFonts w:ascii="Times New Roman" w:eastAsia="Times New Roman" w:hAnsi="Times New Roman" w:cs="Times New Roman"/>
      <w:sz w:val="32"/>
      <w:szCs w:val="32"/>
      <w:lang w:val="en-US" w:bidi="ar-SA"/>
    </w:rPr>
  </w:style>
  <w:style w:type="paragraph" w:customStyle="1" w:styleId="TableParagraph">
    <w:name w:val="Table Paragraph"/>
    <w:basedOn w:val="Normal"/>
    <w:uiPriority w:val="1"/>
    <w:qFormat/>
    <w:rsid w:val="006C4AB5"/>
    <w:pPr>
      <w:spacing w:line="247" w:lineRule="exact"/>
      <w:ind w:left="112"/>
    </w:pPr>
  </w:style>
  <w:style w:type="paragraph" w:styleId="Header">
    <w:name w:val="header"/>
    <w:basedOn w:val="Normal"/>
    <w:link w:val="HeaderChar"/>
    <w:uiPriority w:val="99"/>
    <w:unhideWhenUsed/>
    <w:rsid w:val="00AB75C4"/>
    <w:pPr>
      <w:tabs>
        <w:tab w:val="center" w:pos="4513"/>
        <w:tab w:val="right" w:pos="9026"/>
      </w:tabs>
    </w:pPr>
  </w:style>
  <w:style w:type="character" w:customStyle="1" w:styleId="HeaderChar">
    <w:name w:val="Header Char"/>
    <w:basedOn w:val="DefaultParagraphFont"/>
    <w:link w:val="Header"/>
    <w:uiPriority w:val="99"/>
    <w:rsid w:val="00AB75C4"/>
    <w:rPr>
      <w:rFonts w:ascii="Times New Roman" w:eastAsia="Times New Roman" w:hAnsi="Times New Roman" w:cs="Times New Roman"/>
      <w:szCs w:val="22"/>
      <w:lang w:val="en-US" w:bidi="ar-SA"/>
    </w:rPr>
  </w:style>
  <w:style w:type="paragraph" w:styleId="Footer">
    <w:name w:val="footer"/>
    <w:basedOn w:val="Normal"/>
    <w:link w:val="FooterChar"/>
    <w:uiPriority w:val="99"/>
    <w:unhideWhenUsed/>
    <w:rsid w:val="00AB75C4"/>
    <w:pPr>
      <w:tabs>
        <w:tab w:val="center" w:pos="4513"/>
        <w:tab w:val="right" w:pos="9026"/>
      </w:tabs>
    </w:pPr>
  </w:style>
  <w:style w:type="character" w:customStyle="1" w:styleId="FooterChar">
    <w:name w:val="Footer Char"/>
    <w:basedOn w:val="DefaultParagraphFont"/>
    <w:link w:val="Footer"/>
    <w:uiPriority w:val="99"/>
    <w:rsid w:val="00AB75C4"/>
    <w:rPr>
      <w:rFonts w:ascii="Times New Roman" w:eastAsia="Times New Roman" w:hAnsi="Times New Roman" w:cs="Times New Roman"/>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7</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MAN SINGH CHAUHAN</dc:creator>
  <cp:keywords/>
  <dc:description/>
  <cp:lastModifiedBy>AYUSHMAN SINGH CHAUHAN</cp:lastModifiedBy>
  <cp:revision>10</cp:revision>
  <dcterms:created xsi:type="dcterms:W3CDTF">2022-04-15T10:19:00Z</dcterms:created>
  <dcterms:modified xsi:type="dcterms:W3CDTF">2022-04-21T07:19:00Z</dcterms:modified>
</cp:coreProperties>
</file>